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B2BF1" w14:textId="4C31716B" w:rsidR="00292DD9" w:rsidRPr="00292DD9" w:rsidRDefault="0056090C" w:rsidP="00292DD9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E735EAE" wp14:editId="5E1AB442">
                <wp:simplePos x="0" y="0"/>
                <wp:positionH relativeFrom="column">
                  <wp:posOffset>228601</wp:posOffset>
                </wp:positionH>
                <wp:positionV relativeFrom="paragraph">
                  <wp:posOffset>-512445</wp:posOffset>
                </wp:positionV>
                <wp:extent cx="5067300" cy="4191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D845A1" w14:textId="240EC12E" w:rsidR="00A94561" w:rsidRPr="00E35AC1" w:rsidRDefault="00A94561" w:rsidP="0056090C">
                            <w:pPr>
                              <w:rPr>
                                <w:rFonts w:asciiTheme="majorHAnsi" w:hAnsiTheme="majorHAnsi" w:cs="Arial"/>
                                <w:b/>
                                <w:bCs/>
                                <w:sz w:val="40"/>
                                <w:szCs w:val="40"/>
                                <w:lang w:val="en-AU"/>
                              </w:rPr>
                            </w:pPr>
                            <w:r w:rsidRPr="00E35AC1">
                              <w:rPr>
                                <w:rFonts w:asciiTheme="majorHAnsi" w:hAnsiTheme="majorHAnsi" w:cs="Arial"/>
                                <w:b/>
                                <w:bCs/>
                                <w:sz w:val="40"/>
                                <w:szCs w:val="40"/>
                                <w:lang w:val="en-AU"/>
                              </w:rPr>
                              <w:t>West Moreton Community Kindergar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735E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pt;margin-top:-40.35pt;width:399pt;height:3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" filled="f" stroked="f">
                <v:textbox>
                  <w:txbxContent>
                    <w:p w14:paraId="05D845A1" w14:textId="240EC12E" w:rsidR="00A94561" w:rsidRPr="00E35AC1" w:rsidRDefault="00A94561" w:rsidP="0056090C">
                      <w:pPr>
                        <w:rPr>
                          <w:rFonts w:asciiTheme="majorHAnsi" w:hAnsiTheme="majorHAnsi" w:cs="Arial"/>
                          <w:b/>
                          <w:bCs/>
                          <w:sz w:val="40"/>
                          <w:szCs w:val="40"/>
                          <w:lang w:val="en-AU"/>
                        </w:rPr>
                      </w:pPr>
                      <w:r w:rsidRPr="00E35AC1">
                        <w:rPr>
                          <w:rFonts w:asciiTheme="majorHAnsi" w:hAnsiTheme="majorHAnsi" w:cs="Arial"/>
                          <w:b/>
                          <w:bCs/>
                          <w:sz w:val="40"/>
                          <w:szCs w:val="40"/>
                          <w:lang w:val="en-AU"/>
                        </w:rPr>
                        <w:t>West Moreton Community Kindergarten</w:t>
                      </w:r>
                    </w:p>
                  </w:txbxContent>
                </v:textbox>
              </v:shape>
            </w:pict>
          </mc:Fallback>
        </mc:AlternateContent>
      </w:r>
    </w:p>
    <w:p w14:paraId="4D81AA65" w14:textId="4E26B3D3" w:rsidR="00292DD9" w:rsidRPr="00292DD9" w:rsidRDefault="00292DD9" w:rsidP="00292DD9"/>
    <w:p w14:paraId="0272C9A0" w14:textId="7A4CC63B" w:rsidR="00292DD9" w:rsidRPr="00292DD9" w:rsidRDefault="00292DD9" w:rsidP="00292DD9"/>
    <w:p w14:paraId="08ADA5F1" w14:textId="5FD2AF1F" w:rsidR="00292DD9" w:rsidRPr="00292DD9" w:rsidRDefault="00226F4E" w:rsidP="00226F4E">
      <w:pPr>
        <w:tabs>
          <w:tab w:val="left" w:pos="3450"/>
        </w:tabs>
      </w:pPr>
      <w:r>
        <w:tab/>
      </w:r>
    </w:p>
    <w:p w14:paraId="08C3C57B" w14:textId="2C5BE589" w:rsidR="0056090C" w:rsidRPr="00292DD9" w:rsidRDefault="00226F4E" w:rsidP="0056090C">
      <w:pPr>
        <w:tabs>
          <w:tab w:val="left" w:pos="8220"/>
        </w:tabs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200AA5D" wp14:editId="34A9EAFC">
                <wp:simplePos x="0" y="0"/>
                <wp:positionH relativeFrom="column">
                  <wp:posOffset>5629275</wp:posOffset>
                </wp:positionH>
                <wp:positionV relativeFrom="paragraph">
                  <wp:posOffset>8134985</wp:posOffset>
                </wp:positionV>
                <wp:extent cx="1724025" cy="600075"/>
                <wp:effectExtent l="0" t="0" r="0" b="9525"/>
                <wp:wrapSquare wrapText="bothSides"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402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AECF8F" w14:textId="77777777" w:rsidR="00A94561" w:rsidRPr="00226F4E" w:rsidRDefault="00A94561" w:rsidP="00736271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26F4E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Unit 1 – 3813 4540</w:t>
                            </w:r>
                          </w:p>
                          <w:p w14:paraId="25C3A376" w14:textId="77777777" w:rsidR="00A94561" w:rsidRPr="00226F4E" w:rsidRDefault="00A94561" w:rsidP="00736271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26F4E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Email – csymonds@wmac.com.au Unit 2 – 3813 4517</w:t>
                            </w:r>
                          </w:p>
                          <w:p w14:paraId="73C1090B" w14:textId="60F2DB44" w:rsidR="00A94561" w:rsidRPr="00226F4E" w:rsidRDefault="00A94561" w:rsidP="00736271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26F4E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 xml:space="preserve">Email – kgarland@wmac.com.au </w:t>
                            </w:r>
                          </w:p>
                          <w:p w14:paraId="1A9F0A36" w14:textId="42C94403" w:rsidR="00A94561" w:rsidRPr="00330A05" w:rsidRDefault="00A94561" w:rsidP="00736271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330A05">
                              <w:rPr>
                                <w:rFonts w:cs="Arial"/>
                                <w:b/>
                                <w:color w:val="00B050"/>
                                <w:sz w:val="16"/>
                                <w:szCs w:val="16"/>
                              </w:rPr>
                              <w:t>• Group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0AA5D" id="Text Box 93" o:spid="_x0000_s1027" type="#_x0000_t202" style="position:absolute;margin-left:443.25pt;margin-top:640.55pt;width:135.75pt;height:47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" filled="f" stroked="f">
                <v:textbox>
                  <w:txbxContent>
                    <w:p w14:paraId="34AECF8F" w14:textId="77777777" w:rsidR="00A94561" w:rsidRPr="00226F4E" w:rsidRDefault="00A94561" w:rsidP="00736271">
                      <w:pPr>
                        <w:spacing w:line="200" w:lineRule="exac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226F4E">
                        <w:rPr>
                          <w:rFonts w:cs="Arial"/>
                          <w:b/>
                          <w:sz w:val="16"/>
                          <w:szCs w:val="16"/>
                        </w:rPr>
                        <w:t>Unit 1 – 3813 4540</w:t>
                      </w:r>
                    </w:p>
                    <w:p w14:paraId="25C3A376" w14:textId="77777777" w:rsidR="00A94561" w:rsidRPr="00226F4E" w:rsidRDefault="00A94561" w:rsidP="00736271">
                      <w:pPr>
                        <w:spacing w:line="200" w:lineRule="exac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226F4E">
                        <w:rPr>
                          <w:rFonts w:cs="Arial"/>
                          <w:b/>
                          <w:sz w:val="16"/>
                          <w:szCs w:val="16"/>
                        </w:rPr>
                        <w:t>Email – csymonds@wmac.com.au Unit 2 – 3813 4517</w:t>
                      </w:r>
                    </w:p>
                    <w:p w14:paraId="73C1090B" w14:textId="60F2DB44" w:rsidR="00A94561" w:rsidRPr="00226F4E" w:rsidRDefault="00A94561" w:rsidP="00736271">
                      <w:pPr>
                        <w:spacing w:line="200" w:lineRule="exac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226F4E">
                        <w:rPr>
                          <w:rFonts w:cs="Arial"/>
                          <w:b/>
                          <w:sz w:val="16"/>
                          <w:szCs w:val="16"/>
                        </w:rPr>
                        <w:t xml:space="preserve">Email – kgarland@wmac.com.au </w:t>
                      </w:r>
                    </w:p>
                    <w:p w14:paraId="1A9F0A36" w14:textId="42C94403" w:rsidR="00A94561" w:rsidRPr="00330A05" w:rsidRDefault="00A94561" w:rsidP="00736271">
                      <w:pPr>
                        <w:spacing w:line="200" w:lineRule="exact"/>
                        <w:rPr>
                          <w:rFonts w:cs="Arial"/>
                          <w:b/>
                          <w:color w:val="00B050"/>
                          <w:sz w:val="16"/>
                          <w:szCs w:val="16"/>
                        </w:rPr>
                      </w:pPr>
                      <w:r w:rsidRPr="00330A05">
                        <w:rPr>
                          <w:rFonts w:cs="Arial"/>
                          <w:b/>
                          <w:color w:val="00B050"/>
                          <w:sz w:val="16"/>
                          <w:szCs w:val="16"/>
                        </w:rPr>
                        <w:t>• Group 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F18A763" wp14:editId="13C39043">
                <wp:simplePos x="0" y="0"/>
                <wp:positionH relativeFrom="column">
                  <wp:posOffset>3438525</wp:posOffset>
                </wp:positionH>
                <wp:positionV relativeFrom="paragraph">
                  <wp:posOffset>8229600</wp:posOffset>
                </wp:positionV>
                <wp:extent cx="2124075" cy="542925"/>
                <wp:effectExtent l="0" t="0" r="0" b="9525"/>
                <wp:wrapSquare wrapText="bothSides"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CDAB70" w14:textId="3776604F" w:rsidR="00A94561" w:rsidRPr="005A0FED" w:rsidRDefault="00A94561" w:rsidP="00736271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5A0FED">
                              <w:rPr>
                                <w:rFonts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  <w:t>• Public holidays</w:t>
                            </w:r>
                          </w:p>
                          <w:p w14:paraId="402FFFE9" w14:textId="77777777" w:rsidR="00A94561" w:rsidRDefault="00A94561" w:rsidP="00226F4E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00BBE4"/>
                                <w:sz w:val="16"/>
                                <w:szCs w:val="16"/>
                              </w:rPr>
                            </w:pPr>
                            <w:r w:rsidRPr="00330A05">
                              <w:rPr>
                                <w:rFonts w:cs="Arial"/>
                                <w:b/>
                                <w:color w:val="00BBE4"/>
                                <w:sz w:val="16"/>
                                <w:szCs w:val="16"/>
                              </w:rPr>
                              <w:t xml:space="preserve">• </w:t>
                            </w:r>
                            <w:r>
                              <w:rPr>
                                <w:rFonts w:cs="Arial"/>
                                <w:b/>
                                <w:color w:val="00BBE4"/>
                                <w:sz w:val="16"/>
                                <w:szCs w:val="16"/>
                              </w:rPr>
                              <w:t>Blue Group</w:t>
                            </w:r>
                          </w:p>
                          <w:p w14:paraId="2821B2FF" w14:textId="7F900AE6" w:rsidR="00A94561" w:rsidRPr="00330A05" w:rsidRDefault="00A94561" w:rsidP="00226F4E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330A05">
                              <w:rPr>
                                <w:rFonts w:cs="Arial"/>
                                <w:b/>
                                <w:color w:val="00B050"/>
                                <w:sz w:val="16"/>
                                <w:szCs w:val="16"/>
                              </w:rPr>
                              <w:t xml:space="preserve">• </w:t>
                            </w:r>
                            <w:r>
                              <w:rPr>
                                <w:rFonts w:cs="Arial"/>
                                <w:b/>
                                <w:color w:val="00B050"/>
                                <w:sz w:val="16"/>
                                <w:szCs w:val="16"/>
                              </w:rPr>
                              <w:t>Green Group</w:t>
                            </w:r>
                          </w:p>
                          <w:p w14:paraId="177FF1F7" w14:textId="1625261E" w:rsidR="00A94561" w:rsidRDefault="00A94561" w:rsidP="00226F4E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00BBE4"/>
                                <w:sz w:val="16"/>
                                <w:szCs w:val="16"/>
                              </w:rPr>
                            </w:pPr>
                          </w:p>
                          <w:p w14:paraId="2A340146" w14:textId="77777777" w:rsidR="00A94561" w:rsidRDefault="00A94561" w:rsidP="00226F4E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00BBE4"/>
                                <w:sz w:val="16"/>
                                <w:szCs w:val="16"/>
                              </w:rPr>
                            </w:pPr>
                          </w:p>
                          <w:p w14:paraId="03494F9F" w14:textId="0A5FC7C8" w:rsidR="00A94561" w:rsidRPr="00330A05" w:rsidRDefault="00A94561" w:rsidP="00226F4E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00BBE4"/>
                                <w:sz w:val="16"/>
                                <w:szCs w:val="16"/>
                              </w:rPr>
                            </w:pPr>
                            <w:r w:rsidRPr="00330A05">
                              <w:rPr>
                                <w:rFonts w:cs="Arial"/>
                                <w:b/>
                                <w:color w:val="00BBE4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62BDFB1" w14:textId="77777777" w:rsidR="00A94561" w:rsidRPr="00055DA5" w:rsidRDefault="00A94561" w:rsidP="00736271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0072AD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8A763" id="Text Box 92" o:spid="_x0000_s1028" type="#_x0000_t202" style="position:absolute;margin-left:270.75pt;margin-top:9in;width:167.25pt;height:42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" filled="f" stroked="f">
                <v:textbox>
                  <w:txbxContent>
                    <w:p w14:paraId="36CDAB70" w14:textId="3776604F" w:rsidR="00A94561" w:rsidRPr="005A0FED" w:rsidRDefault="00A94561" w:rsidP="00736271">
                      <w:pPr>
                        <w:spacing w:line="200" w:lineRule="exact"/>
                        <w:rPr>
                          <w:rFonts w:cs="Arial"/>
                          <w:b/>
                          <w:color w:val="FF0000"/>
                          <w:sz w:val="16"/>
                          <w:szCs w:val="16"/>
                        </w:rPr>
                      </w:pPr>
                      <w:r w:rsidRPr="005A0FED">
                        <w:rPr>
                          <w:rFonts w:cs="Arial"/>
                          <w:b/>
                          <w:color w:val="FF0000"/>
                          <w:sz w:val="16"/>
                          <w:szCs w:val="16"/>
                        </w:rPr>
                        <w:t>• Public holidays</w:t>
                      </w:r>
                    </w:p>
                    <w:p w14:paraId="402FFFE9" w14:textId="77777777" w:rsidR="00A94561" w:rsidRDefault="00A94561" w:rsidP="00226F4E">
                      <w:pPr>
                        <w:spacing w:line="200" w:lineRule="exact"/>
                        <w:rPr>
                          <w:rFonts w:cs="Arial"/>
                          <w:b/>
                          <w:color w:val="00BBE4"/>
                          <w:sz w:val="16"/>
                          <w:szCs w:val="16"/>
                        </w:rPr>
                      </w:pPr>
                      <w:r w:rsidRPr="00330A05">
                        <w:rPr>
                          <w:rFonts w:cs="Arial"/>
                          <w:b/>
                          <w:color w:val="00BBE4"/>
                          <w:sz w:val="16"/>
                          <w:szCs w:val="16"/>
                        </w:rPr>
                        <w:t xml:space="preserve">• </w:t>
                      </w:r>
                      <w:r>
                        <w:rPr>
                          <w:rFonts w:cs="Arial"/>
                          <w:b/>
                          <w:color w:val="00BBE4"/>
                          <w:sz w:val="16"/>
                          <w:szCs w:val="16"/>
                        </w:rPr>
                        <w:t>Blue Group</w:t>
                      </w:r>
                    </w:p>
                    <w:p w14:paraId="2821B2FF" w14:textId="7F900AE6" w:rsidR="00A94561" w:rsidRPr="00330A05" w:rsidRDefault="00A94561" w:rsidP="00226F4E">
                      <w:pPr>
                        <w:spacing w:line="200" w:lineRule="exact"/>
                        <w:rPr>
                          <w:rFonts w:cs="Arial"/>
                          <w:b/>
                          <w:color w:val="00B050"/>
                          <w:sz w:val="16"/>
                          <w:szCs w:val="16"/>
                        </w:rPr>
                      </w:pPr>
                      <w:r w:rsidRPr="00330A05">
                        <w:rPr>
                          <w:rFonts w:cs="Arial"/>
                          <w:b/>
                          <w:color w:val="00B050"/>
                          <w:sz w:val="16"/>
                          <w:szCs w:val="16"/>
                        </w:rPr>
                        <w:t xml:space="preserve">• </w:t>
                      </w:r>
                      <w:r>
                        <w:rPr>
                          <w:rFonts w:cs="Arial"/>
                          <w:b/>
                          <w:color w:val="00B050"/>
                          <w:sz w:val="16"/>
                          <w:szCs w:val="16"/>
                        </w:rPr>
                        <w:t>Green Group</w:t>
                      </w:r>
                    </w:p>
                    <w:p w14:paraId="177FF1F7" w14:textId="1625261E" w:rsidR="00A94561" w:rsidRDefault="00A94561" w:rsidP="00226F4E">
                      <w:pPr>
                        <w:spacing w:line="200" w:lineRule="exact"/>
                        <w:rPr>
                          <w:rFonts w:cs="Arial"/>
                          <w:b/>
                          <w:color w:val="00BBE4"/>
                          <w:sz w:val="16"/>
                          <w:szCs w:val="16"/>
                        </w:rPr>
                      </w:pPr>
                    </w:p>
                    <w:p w14:paraId="2A340146" w14:textId="77777777" w:rsidR="00A94561" w:rsidRDefault="00A94561" w:rsidP="00226F4E">
                      <w:pPr>
                        <w:spacing w:line="200" w:lineRule="exact"/>
                        <w:rPr>
                          <w:rFonts w:cs="Arial"/>
                          <w:b/>
                          <w:color w:val="00BBE4"/>
                          <w:sz w:val="16"/>
                          <w:szCs w:val="16"/>
                        </w:rPr>
                      </w:pPr>
                    </w:p>
                    <w:p w14:paraId="03494F9F" w14:textId="0A5FC7C8" w:rsidR="00A94561" w:rsidRPr="00330A05" w:rsidRDefault="00A94561" w:rsidP="00226F4E">
                      <w:pPr>
                        <w:spacing w:line="200" w:lineRule="exact"/>
                        <w:rPr>
                          <w:rFonts w:cs="Arial"/>
                          <w:b/>
                          <w:color w:val="00BBE4"/>
                          <w:sz w:val="16"/>
                          <w:szCs w:val="16"/>
                        </w:rPr>
                      </w:pPr>
                      <w:r w:rsidRPr="00330A05">
                        <w:rPr>
                          <w:rFonts w:cs="Arial"/>
                          <w:b/>
                          <w:color w:val="00BBE4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262BDFB1" w14:textId="77777777" w:rsidR="00A94561" w:rsidRPr="00055DA5" w:rsidRDefault="00A94561" w:rsidP="00736271">
                      <w:pPr>
                        <w:spacing w:line="200" w:lineRule="exact"/>
                        <w:rPr>
                          <w:rFonts w:cs="Arial"/>
                          <w:b/>
                          <w:color w:val="0072AD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62B94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CBC5C16" wp14:editId="7070F0AB">
                <wp:simplePos x="0" y="0"/>
                <wp:positionH relativeFrom="column">
                  <wp:posOffset>5128260</wp:posOffset>
                </wp:positionH>
                <wp:positionV relativeFrom="paragraph">
                  <wp:posOffset>5923280</wp:posOffset>
                </wp:positionV>
                <wp:extent cx="2286635" cy="1270635"/>
                <wp:effectExtent l="0" t="0" r="0" b="0"/>
                <wp:wrapSquare wrapText="bothSides"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635" cy="1270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341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581"/>
                              <w:gridCol w:w="472"/>
                              <w:gridCol w:w="472"/>
                              <w:gridCol w:w="472"/>
                            </w:tblGrid>
                            <w:tr w:rsidR="00A94561" w14:paraId="5AC0A3A6" w14:textId="77777777" w:rsidTr="009E435A">
                              <w:trPr>
                                <w:trHeight w:val="295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516B5D7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34AB8F1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4A5EC77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3C6D4EE6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87893D6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4CC611E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FB696B6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57360C24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B5307D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B60E2EE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EEE88CC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6002C6C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58FF9B5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F6B90E9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CA313A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A94561" w14:paraId="6DCB2BFE" w14:textId="77777777" w:rsidTr="009E435A">
                              <w:trPr>
                                <w:trHeight w:val="278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4F7CA16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B4A0FC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34CAADF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0F441BD5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2EC86A8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6F6B16D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10166A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A94561" w14:paraId="1DDAA955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66392A1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4FCFEEE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8CCE581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378D2EB3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E4562A4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6E610B6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31BD582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19</w:t>
                                  </w:r>
                                </w:p>
                              </w:tc>
                            </w:tr>
                            <w:tr w:rsidR="00A94561" w14:paraId="5D00BD94" w14:textId="77777777" w:rsidTr="009E435A">
                              <w:trPr>
                                <w:trHeight w:val="303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689ED1D5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FE4BBCF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505CF75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7AF4C4D8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B3090BA" w14:textId="77777777" w:rsidR="00A94561" w:rsidRPr="0064799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  <w:highlight w:val="magenta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12CE598" w14:textId="77777777" w:rsidR="00A94561" w:rsidRPr="001F55D6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red"/>
                                    </w:rPr>
                                  </w:pPr>
                                  <w:r w:rsidRPr="001F55D6">
                                    <w:rPr>
                                      <w:color w:val="0072AD"/>
                                      <w:highlight w:val="red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270D0A3" w14:textId="77777777" w:rsidR="00A94561" w:rsidRPr="001F55D6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red"/>
                                    </w:rPr>
                                  </w:pPr>
                                  <w:r w:rsidRPr="001F55D6">
                                    <w:rPr>
                                      <w:color w:val="0072AD"/>
                                      <w:highlight w:val="red"/>
                                    </w:rPr>
                                    <w:t>26</w:t>
                                  </w:r>
                                </w:p>
                              </w:tc>
                            </w:tr>
                            <w:tr w:rsidR="00A94561" w14:paraId="31A3586D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0075B1BC" w14:textId="77777777" w:rsidR="00A94561" w:rsidRPr="001F55D6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1F55D6">
                                    <w:rPr>
                                      <w:color w:val="0072AD"/>
                                      <w:highlight w:val="magenta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E301A0A" w14:textId="77777777" w:rsidR="00A94561" w:rsidRPr="001F55D6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1F55D6">
                                    <w:rPr>
                                      <w:color w:val="0072AD"/>
                                      <w:highlight w:val="magenta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663D9EF" w14:textId="77777777" w:rsidR="00A94561" w:rsidRPr="001F55D6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1F55D6">
                                    <w:rPr>
                                      <w:color w:val="0072AD"/>
                                      <w:highlight w:val="magenta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4FAC8522" w14:textId="77777777" w:rsidR="00A94561" w:rsidRPr="001F55D6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1F55D6">
                                    <w:rPr>
                                      <w:color w:val="0072AD"/>
                                      <w:highlight w:val="magenta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87C44FE" w14:textId="77777777" w:rsidR="00A94561" w:rsidRPr="001F55D6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1F55D6">
                                    <w:rPr>
                                      <w:color w:val="0072AD"/>
                                      <w:highlight w:val="magenta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26F7D5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A2968B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284118E" w14:textId="77777777" w:rsidR="00A94561" w:rsidRPr="006D6D4A" w:rsidRDefault="00A94561" w:rsidP="009E435A"/>
                          <w:p w14:paraId="7FA26B1E" w14:textId="77777777" w:rsidR="00A94561" w:rsidRPr="006D6D4A" w:rsidRDefault="00A94561" w:rsidP="009E435A"/>
                          <w:p w14:paraId="14F46BBE" w14:textId="77777777" w:rsidR="00A94561" w:rsidRPr="006D6D4A" w:rsidRDefault="00A94561" w:rsidP="009E435A"/>
                          <w:p w14:paraId="7FD605A7" w14:textId="77777777" w:rsidR="00A94561" w:rsidRPr="006D6D4A" w:rsidRDefault="00A94561" w:rsidP="009E435A"/>
                          <w:p w14:paraId="51AE281F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C5C16" id="Text Box 57" o:spid="_x0000_s1029" type="#_x0000_t202" style="position:absolute;margin-left:403.8pt;margin-top:466.4pt;width:180.05pt;height:100.0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" filled="f" stroked="f">
                <v:textbox>
                  <w:txbxContent>
                    <w:tbl>
                      <w:tblPr>
                        <w:tblW w:w="3412" w:type="dxa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581"/>
                        <w:gridCol w:w="472"/>
                        <w:gridCol w:w="472"/>
                        <w:gridCol w:w="472"/>
                      </w:tblGrid>
                      <w:tr w:rsidR="00A94561" w14:paraId="5AC0A3A6" w14:textId="77777777" w:rsidTr="009E435A">
                        <w:trPr>
                          <w:trHeight w:val="295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2516B5D7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34AB8F1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4A5EC77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3C6D4EE6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87893D6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4CC611E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FB696B6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57360C24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2B5307D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B60E2EE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EEE88CC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6002C6C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58FF9B5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F6B90E9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CA313A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5</w:t>
                            </w:r>
                          </w:p>
                        </w:tc>
                      </w:tr>
                      <w:tr w:rsidR="00A94561" w14:paraId="6DCB2BFE" w14:textId="77777777" w:rsidTr="009E435A">
                        <w:trPr>
                          <w:trHeight w:val="278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4F7CA16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B4A0FC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34CAADF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0F441BD5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2EC86A8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6F6B16D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10166A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2</w:t>
                            </w:r>
                          </w:p>
                        </w:tc>
                      </w:tr>
                      <w:tr w:rsidR="00A94561" w14:paraId="1DDAA955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266392A1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4FCFEEE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8CCE581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378D2EB3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E4562A4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6E610B6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31BD582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19</w:t>
                            </w:r>
                          </w:p>
                        </w:tc>
                      </w:tr>
                      <w:tr w:rsidR="00A94561" w14:paraId="5D00BD94" w14:textId="77777777" w:rsidTr="009E435A">
                        <w:trPr>
                          <w:trHeight w:val="303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689ED1D5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FE4BBCF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505CF75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7AF4C4D8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B3090BA" w14:textId="77777777" w:rsidR="00A94561" w:rsidRPr="0064799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64799E">
                              <w:rPr>
                                <w:color w:val="0072AD"/>
                                <w:highlight w:val="magenta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12CE598" w14:textId="77777777" w:rsidR="00A94561" w:rsidRPr="001F55D6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red"/>
                              </w:rPr>
                            </w:pPr>
                            <w:r w:rsidRPr="001F55D6">
                              <w:rPr>
                                <w:color w:val="0072AD"/>
                                <w:highlight w:val="red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270D0A3" w14:textId="77777777" w:rsidR="00A94561" w:rsidRPr="001F55D6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red"/>
                              </w:rPr>
                            </w:pPr>
                            <w:r w:rsidRPr="001F55D6">
                              <w:rPr>
                                <w:color w:val="0072AD"/>
                                <w:highlight w:val="red"/>
                              </w:rPr>
                              <w:t>26</w:t>
                            </w:r>
                          </w:p>
                        </w:tc>
                      </w:tr>
                      <w:tr w:rsidR="00A94561" w14:paraId="31A3586D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0075B1BC" w14:textId="77777777" w:rsidR="00A94561" w:rsidRPr="001F55D6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1F55D6">
                              <w:rPr>
                                <w:color w:val="0072AD"/>
                                <w:highlight w:val="magenta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E301A0A" w14:textId="77777777" w:rsidR="00A94561" w:rsidRPr="001F55D6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1F55D6">
                              <w:rPr>
                                <w:color w:val="0072AD"/>
                                <w:highlight w:val="magenta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663D9EF" w14:textId="77777777" w:rsidR="00A94561" w:rsidRPr="001F55D6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1F55D6">
                              <w:rPr>
                                <w:color w:val="0072AD"/>
                                <w:highlight w:val="magenta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4FAC8522" w14:textId="77777777" w:rsidR="00A94561" w:rsidRPr="001F55D6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1F55D6">
                              <w:rPr>
                                <w:color w:val="0072AD"/>
                                <w:highlight w:val="magenta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87C44FE" w14:textId="77777777" w:rsidR="00A94561" w:rsidRPr="001F55D6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1F55D6">
                              <w:rPr>
                                <w:color w:val="0072AD"/>
                                <w:highlight w:val="magenta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26F7D5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A2968B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</w:tr>
                    </w:tbl>
                    <w:p w14:paraId="6284118E" w14:textId="77777777" w:rsidR="00A94561" w:rsidRPr="006D6D4A" w:rsidRDefault="00A94561" w:rsidP="009E435A"/>
                    <w:p w14:paraId="7FA26B1E" w14:textId="77777777" w:rsidR="00A94561" w:rsidRPr="006D6D4A" w:rsidRDefault="00A94561" w:rsidP="009E435A"/>
                    <w:p w14:paraId="14F46BBE" w14:textId="77777777" w:rsidR="00A94561" w:rsidRPr="006D6D4A" w:rsidRDefault="00A94561" w:rsidP="009E435A"/>
                    <w:p w14:paraId="7FD605A7" w14:textId="77777777" w:rsidR="00A94561" w:rsidRPr="006D6D4A" w:rsidRDefault="00A94561" w:rsidP="009E435A"/>
                    <w:p w14:paraId="51AE281F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262B94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EA08E90" wp14:editId="6B878B73">
                <wp:simplePos x="0" y="0"/>
                <wp:positionH relativeFrom="column">
                  <wp:posOffset>2687955</wp:posOffset>
                </wp:positionH>
                <wp:positionV relativeFrom="paragraph">
                  <wp:posOffset>5923280</wp:posOffset>
                </wp:positionV>
                <wp:extent cx="2209800" cy="1270635"/>
                <wp:effectExtent l="0" t="0" r="0" b="0"/>
                <wp:wrapSquare wrapText="bothSides"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270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472"/>
                              <w:gridCol w:w="472"/>
                              <w:gridCol w:w="472"/>
                              <w:gridCol w:w="472"/>
                            </w:tblGrid>
                            <w:tr w:rsidR="00A94561" w14:paraId="44112A6F" w14:textId="77777777" w:rsidTr="005A0FED">
                              <w:trPr>
                                <w:trHeight w:val="322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5D845D08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9F1DEBD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EFAC28B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50605B8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31638AA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6889CE9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1F8779A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55D94E57" w14:textId="77777777" w:rsidTr="005A0FED">
                              <w:trPr>
                                <w:trHeight w:val="313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6195B5D8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76E1149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499F3FC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131FBEB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59A1307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2D8D746" w14:textId="77777777" w:rsidR="00A94561" w:rsidRPr="00FA09DE" w:rsidRDefault="00A94561" w:rsidP="00FC771C">
                                  <w:pPr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3C774D1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A94561" w14:paraId="6F424087" w14:textId="77777777" w:rsidTr="005A0FED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0C9F4656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55A05D7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99EF693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2664DB3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9BFC63D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D24CF74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8375EF2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4</w:t>
                                  </w:r>
                                </w:p>
                              </w:tc>
                            </w:tr>
                            <w:tr w:rsidR="00A94561" w14:paraId="20783F86" w14:textId="77777777" w:rsidTr="005A0FED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5BB27A58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90C732F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DABBD86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0928349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FC37DE7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9C206D2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38C8286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1</w:t>
                                  </w:r>
                                </w:p>
                              </w:tc>
                            </w:tr>
                            <w:tr w:rsidR="00A94561" w14:paraId="2B09AC69" w14:textId="77777777" w:rsidTr="005A0FED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4029C049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CC28ABC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E511C72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8BD2C90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C63608F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B7C3C65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825BE7E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8</w:t>
                                  </w:r>
                                </w:p>
                              </w:tc>
                            </w:tr>
                            <w:tr w:rsidR="00A94561" w14:paraId="250DCEBF" w14:textId="77777777" w:rsidTr="005A0FED">
                              <w:trPr>
                                <w:trHeight w:val="201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D27FA4F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1BA6B15" w14:textId="77777777" w:rsidR="00A94561" w:rsidRPr="00FA09DE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7AB0249" w14:textId="7821115A" w:rsidR="00A94561" w:rsidRPr="00FA09DE" w:rsidRDefault="00A94561" w:rsidP="00FC771C">
                                  <w:pPr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6837587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C4068B3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DFD7EC1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0F4A93F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DC14EB4" w14:textId="77777777" w:rsidR="00A94561" w:rsidRPr="006D6D4A" w:rsidRDefault="00A94561" w:rsidP="00FC771C"/>
                          <w:p w14:paraId="1BF516A6" w14:textId="77777777" w:rsidR="00A94561" w:rsidRPr="006D6D4A" w:rsidRDefault="00A94561" w:rsidP="00FC771C"/>
                          <w:p w14:paraId="2472AE2E" w14:textId="77777777" w:rsidR="00A94561" w:rsidRPr="006D6D4A" w:rsidRDefault="00A94561" w:rsidP="00FC771C"/>
                          <w:p w14:paraId="5E90E650" w14:textId="77777777" w:rsidR="00A94561" w:rsidRPr="006D6D4A" w:rsidRDefault="00A94561" w:rsidP="00FC771C"/>
                          <w:p w14:paraId="1BD681A0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08E90" id="Text Box 56" o:spid="_x0000_s1030" type="#_x0000_t202" style="position:absolute;margin-left:211.65pt;margin-top:466.4pt;width:174pt;height:100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472"/>
                        <w:gridCol w:w="472"/>
                        <w:gridCol w:w="472"/>
                        <w:gridCol w:w="472"/>
                      </w:tblGrid>
                      <w:tr w:rsidR="00A94561" w14:paraId="44112A6F" w14:textId="77777777" w:rsidTr="005A0FED">
                        <w:trPr>
                          <w:trHeight w:val="322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5D845D08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9F1DEBD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EFAC28B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50605B8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31638AA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6889CE9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1F8779A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55D94E57" w14:textId="77777777" w:rsidTr="005A0FED">
                        <w:trPr>
                          <w:trHeight w:val="313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6195B5D8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76E1149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499F3FC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131FBEB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59A1307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2D8D746" w14:textId="77777777" w:rsidR="00A94561" w:rsidRPr="00FA09DE" w:rsidRDefault="00A94561" w:rsidP="00FC771C">
                            <w:pPr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3C774D1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7</w:t>
                            </w:r>
                          </w:p>
                        </w:tc>
                      </w:tr>
                      <w:tr w:rsidR="00A94561" w14:paraId="6F424087" w14:textId="77777777" w:rsidTr="005A0FED">
                        <w:tc>
                          <w:tcPr>
                            <w:tcW w:w="471" w:type="dxa"/>
                            <w:vAlign w:val="center"/>
                          </w:tcPr>
                          <w:p w14:paraId="0C9F4656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55A05D7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99EF693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2664DB3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9BFC63D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D24CF74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8375EF2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4</w:t>
                            </w:r>
                          </w:p>
                        </w:tc>
                      </w:tr>
                      <w:tr w:rsidR="00A94561" w14:paraId="20783F86" w14:textId="77777777" w:rsidTr="005A0FED">
                        <w:tc>
                          <w:tcPr>
                            <w:tcW w:w="471" w:type="dxa"/>
                            <w:vAlign w:val="center"/>
                          </w:tcPr>
                          <w:p w14:paraId="5BB27A58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90C732F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DABBD86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0928349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FC37DE7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9C206D2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38C8286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1</w:t>
                            </w:r>
                          </w:p>
                        </w:tc>
                      </w:tr>
                      <w:tr w:rsidR="00A94561" w14:paraId="2B09AC69" w14:textId="77777777" w:rsidTr="005A0FED">
                        <w:tc>
                          <w:tcPr>
                            <w:tcW w:w="471" w:type="dxa"/>
                            <w:vAlign w:val="center"/>
                          </w:tcPr>
                          <w:p w14:paraId="4029C049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CC28ABC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E511C72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8BD2C90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C63608F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B7C3C65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825BE7E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8</w:t>
                            </w:r>
                          </w:p>
                        </w:tc>
                      </w:tr>
                      <w:tr w:rsidR="00A94561" w14:paraId="250DCEBF" w14:textId="77777777" w:rsidTr="005A0FED">
                        <w:trPr>
                          <w:trHeight w:val="201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2D27FA4F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1BA6B15" w14:textId="77777777" w:rsidR="00A94561" w:rsidRPr="00FA09DE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7AB0249" w14:textId="7821115A" w:rsidR="00A94561" w:rsidRPr="00FA09DE" w:rsidRDefault="00A94561" w:rsidP="00FC771C">
                            <w:pPr>
                              <w:rPr>
                                <w:color w:val="0072AD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6837587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C4068B3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DFD7EC1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0F4A93F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</w:tr>
                    </w:tbl>
                    <w:p w14:paraId="1DC14EB4" w14:textId="77777777" w:rsidR="00A94561" w:rsidRPr="006D6D4A" w:rsidRDefault="00A94561" w:rsidP="00FC771C"/>
                    <w:p w14:paraId="1BF516A6" w14:textId="77777777" w:rsidR="00A94561" w:rsidRPr="006D6D4A" w:rsidRDefault="00A94561" w:rsidP="00FC771C"/>
                    <w:p w14:paraId="2472AE2E" w14:textId="77777777" w:rsidR="00A94561" w:rsidRPr="006D6D4A" w:rsidRDefault="00A94561" w:rsidP="00FC771C"/>
                    <w:p w14:paraId="5E90E650" w14:textId="77777777" w:rsidR="00A94561" w:rsidRPr="006D6D4A" w:rsidRDefault="00A94561" w:rsidP="00FC771C"/>
                    <w:p w14:paraId="1BD681A0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262B94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7A0EC52" wp14:editId="49FDA852">
                <wp:simplePos x="0" y="0"/>
                <wp:positionH relativeFrom="column">
                  <wp:posOffset>241935</wp:posOffset>
                </wp:positionH>
                <wp:positionV relativeFrom="paragraph">
                  <wp:posOffset>5923280</wp:posOffset>
                </wp:positionV>
                <wp:extent cx="2286635" cy="1270635"/>
                <wp:effectExtent l="0" t="0" r="0" b="0"/>
                <wp:wrapSquare wrapText="bothSides"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635" cy="1270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341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581"/>
                              <w:gridCol w:w="472"/>
                              <w:gridCol w:w="472"/>
                              <w:gridCol w:w="472"/>
                            </w:tblGrid>
                            <w:tr w:rsidR="00A94561" w14:paraId="22137C0C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766D24D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E9E9FCC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6654E6C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177E3BB6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0C56A9D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097FD67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1E10F44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64975D16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608A91C1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F067833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63E034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440FE6CC" w14:textId="5A148DB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11608A3" w14:textId="05DBBDFF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556179A" w14:textId="739D2F0C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2D4463D" w14:textId="5A3CC21D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A94561" w14:paraId="16CFE607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DDB0769" w14:textId="6A862B0A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6B808A1" w14:textId="71F790C3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red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D2FFF41" w14:textId="5E59DA01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05601059" w14:textId="4C826752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15FCE7E" w14:textId="315A2F46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3819F66" w14:textId="729151B9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ECCEDE8" w14:textId="6DAB527E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0</w:t>
                                  </w:r>
                                </w:p>
                              </w:tc>
                            </w:tr>
                            <w:tr w:rsidR="00A94561" w14:paraId="5C229899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40B8610D" w14:textId="23587E2D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C7006A3" w14:textId="52144EB9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0BB9007" w14:textId="4AFBCEC9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66913D46" w14:textId="7FC1F2AD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CE89373" w14:textId="6ED0FA0F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16D87A2" w14:textId="57031A9F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1F91835" w14:textId="6858A822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7</w:t>
                                  </w:r>
                                </w:p>
                              </w:tc>
                            </w:tr>
                            <w:tr w:rsidR="00A94561" w14:paraId="5071B6FA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644FC46" w14:textId="1352BC19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F8EE957" w14:textId="34CC955D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89A7542" w14:textId="04B556D0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58917031" w14:textId="52586781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E89F485" w14:textId="6B8CAF04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D7681A8" w14:textId="140B315B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6590715" w14:textId="7F3BFF65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4</w:t>
                                  </w:r>
                                </w:p>
                              </w:tc>
                            </w:tr>
                            <w:tr w:rsidR="00A94561" w14:paraId="57359B21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5856286" w14:textId="67225D29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9217004" w14:textId="21424945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2D33246" w14:textId="27694829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2B3CAC0E" w14:textId="0C508B2C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1A15C0B" w14:textId="6341B641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654EC5C" w14:textId="301A96C3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2FC6182" w14:textId="4BD3B8A6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31</w:t>
                                  </w:r>
                                </w:p>
                              </w:tc>
                            </w:tr>
                          </w:tbl>
                          <w:p w14:paraId="3E8D3833" w14:textId="77777777" w:rsidR="00A94561" w:rsidRPr="006D6D4A" w:rsidRDefault="00A94561" w:rsidP="009E435A"/>
                          <w:p w14:paraId="4AB1D5FE" w14:textId="77777777" w:rsidR="00A94561" w:rsidRPr="006D6D4A" w:rsidRDefault="00A94561" w:rsidP="009E435A"/>
                          <w:p w14:paraId="236B4678" w14:textId="77777777" w:rsidR="00A94561" w:rsidRPr="006D6D4A" w:rsidRDefault="00A94561" w:rsidP="009E435A"/>
                          <w:p w14:paraId="657B3139" w14:textId="77777777" w:rsidR="00A94561" w:rsidRPr="006D6D4A" w:rsidRDefault="00A94561" w:rsidP="009E435A"/>
                          <w:p w14:paraId="421C4A6C" w14:textId="77777777" w:rsidR="00A94561" w:rsidRPr="006D6D4A" w:rsidRDefault="00A94561" w:rsidP="009E435A"/>
                          <w:p w14:paraId="76F5FF8A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0EC52" id="Text Box 55" o:spid="_x0000_s1031" type="#_x0000_t202" style="position:absolute;margin-left:19.05pt;margin-top:466.4pt;width:180.05pt;height:100.0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" filled="f" stroked="f">
                <v:textbox>
                  <w:txbxContent>
                    <w:tbl>
                      <w:tblPr>
                        <w:tblW w:w="3412" w:type="dxa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581"/>
                        <w:gridCol w:w="472"/>
                        <w:gridCol w:w="472"/>
                        <w:gridCol w:w="472"/>
                      </w:tblGrid>
                      <w:tr w:rsidR="00A94561" w14:paraId="22137C0C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3766D24D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E9E9FCC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6654E6C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177E3BB6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0C56A9D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097FD67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1E10F44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64975D16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608A91C1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F067833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63E034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440FE6CC" w14:textId="5A148DB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11608A3" w14:textId="05DBBDFF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556179A" w14:textId="739D2F0C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2D4463D" w14:textId="5A3CC21D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3</w:t>
                            </w:r>
                          </w:p>
                        </w:tc>
                      </w:tr>
                      <w:tr w:rsidR="00A94561" w14:paraId="16CFE607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DDB0769" w14:textId="6A862B0A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FA09DE">
                              <w:rPr>
                                <w:color w:val="0072AD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6B808A1" w14:textId="71F790C3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red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D2FFF41" w14:textId="5E59DA01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05601059" w14:textId="4C826752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15FCE7E" w14:textId="315A2F46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3819F66" w14:textId="729151B9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ECCEDE8" w14:textId="6DAB527E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0</w:t>
                            </w:r>
                          </w:p>
                        </w:tc>
                      </w:tr>
                      <w:tr w:rsidR="00A94561" w14:paraId="5C229899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40B8610D" w14:textId="23587E2D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C7006A3" w14:textId="52144EB9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0BB9007" w14:textId="4AFBCEC9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66913D46" w14:textId="7FC1F2AD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CE89373" w14:textId="6ED0FA0F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16D87A2" w14:textId="57031A9F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1F91835" w14:textId="6858A822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7</w:t>
                            </w:r>
                          </w:p>
                        </w:tc>
                      </w:tr>
                      <w:tr w:rsidR="00A94561" w14:paraId="5071B6FA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3644FC46" w14:textId="1352BC19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F8EE957" w14:textId="34CC955D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89A7542" w14:textId="04B556D0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58917031" w14:textId="52586781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E89F485" w14:textId="6B8CAF04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D7681A8" w14:textId="140B315B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6590715" w14:textId="7F3BFF65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4</w:t>
                            </w:r>
                          </w:p>
                        </w:tc>
                      </w:tr>
                      <w:tr w:rsidR="00A94561" w14:paraId="57359B21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35856286" w14:textId="67225D29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9217004" w14:textId="21424945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2D33246" w14:textId="27694829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2B3CAC0E" w14:textId="0C508B2C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1A15C0B" w14:textId="6341B641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654EC5C" w14:textId="301A96C3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2FC6182" w14:textId="4BD3B8A6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31</w:t>
                            </w:r>
                          </w:p>
                        </w:tc>
                      </w:tr>
                    </w:tbl>
                    <w:p w14:paraId="3E8D3833" w14:textId="77777777" w:rsidR="00A94561" w:rsidRPr="006D6D4A" w:rsidRDefault="00A94561" w:rsidP="009E435A"/>
                    <w:p w14:paraId="4AB1D5FE" w14:textId="77777777" w:rsidR="00A94561" w:rsidRPr="006D6D4A" w:rsidRDefault="00A94561" w:rsidP="009E435A"/>
                    <w:p w14:paraId="236B4678" w14:textId="77777777" w:rsidR="00A94561" w:rsidRPr="006D6D4A" w:rsidRDefault="00A94561" w:rsidP="009E435A"/>
                    <w:p w14:paraId="657B3139" w14:textId="77777777" w:rsidR="00A94561" w:rsidRPr="006D6D4A" w:rsidRDefault="00A94561" w:rsidP="009E435A"/>
                    <w:p w14:paraId="421C4A6C" w14:textId="77777777" w:rsidR="00A94561" w:rsidRPr="006D6D4A" w:rsidRDefault="00A94561" w:rsidP="009E435A"/>
                    <w:p w14:paraId="76F5FF8A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262B94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F91B28C" wp14:editId="3D473FB4">
                <wp:simplePos x="0" y="0"/>
                <wp:positionH relativeFrom="column">
                  <wp:posOffset>241935</wp:posOffset>
                </wp:positionH>
                <wp:positionV relativeFrom="paragraph">
                  <wp:posOffset>4105910</wp:posOffset>
                </wp:positionV>
                <wp:extent cx="2286635" cy="1259840"/>
                <wp:effectExtent l="0" t="0" r="0" b="1016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635" cy="1259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341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581"/>
                              <w:gridCol w:w="472"/>
                              <w:gridCol w:w="472"/>
                              <w:gridCol w:w="472"/>
                            </w:tblGrid>
                            <w:tr w:rsidR="00A94561" w14:paraId="0FF070CC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FAC0CAC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66EE731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7A8324C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2A9E4BE0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5D1A80B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7287568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62CCE3A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5E37EC60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62400E7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E4359A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8D2932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41638626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21E30F4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B48CF9D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351A51C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A94561" w14:paraId="1F372458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2740A79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8C2978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C3AF7A5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3D3B4F3B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75B5F8E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76D8B3F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083E6B9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11</w:t>
                                  </w:r>
                                </w:p>
                              </w:tc>
                            </w:tr>
                            <w:tr w:rsidR="00A94561" w14:paraId="34BC2C14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17A1558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3918E7C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21409C1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35C721BB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365DD0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5DC0936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55A500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8</w:t>
                                  </w:r>
                                </w:p>
                              </w:tc>
                            </w:tr>
                            <w:tr w:rsidR="00A94561" w14:paraId="779B95B3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1F3BC74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E918907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042B80B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7A9B6A6A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74E5E58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48616EE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72A94C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5</w:t>
                                  </w:r>
                                </w:p>
                              </w:tc>
                            </w:tr>
                            <w:tr w:rsidR="00A94561" w14:paraId="6C5EF5B3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6CADF54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FE6513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1C576B4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1F67B02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7DEB7E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64278B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F1E66EB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204B3F0" w14:textId="77777777" w:rsidR="00A94561" w:rsidRPr="006D6D4A" w:rsidRDefault="00A94561" w:rsidP="009E435A"/>
                          <w:p w14:paraId="5977C4D8" w14:textId="77777777" w:rsidR="00A94561" w:rsidRPr="006D6D4A" w:rsidRDefault="00A94561" w:rsidP="009E435A"/>
                          <w:p w14:paraId="62C77752" w14:textId="77777777" w:rsidR="00A94561" w:rsidRPr="006D6D4A" w:rsidRDefault="00A94561" w:rsidP="009E435A"/>
                          <w:p w14:paraId="1939715D" w14:textId="77777777" w:rsidR="00A94561" w:rsidRPr="006D6D4A" w:rsidRDefault="00A94561" w:rsidP="009E435A"/>
                          <w:p w14:paraId="4BBEB7D4" w14:textId="77777777" w:rsidR="00A94561" w:rsidRPr="006D6D4A" w:rsidRDefault="00A94561" w:rsidP="009E435A"/>
                          <w:p w14:paraId="473630A4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1B28C" id="Text Box 5" o:spid="_x0000_s1032" type="#_x0000_t202" style="position:absolute;margin-left:19.05pt;margin-top:323.3pt;width:180.05pt;height:99.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" filled="f" stroked="f">
                <v:textbox>
                  <w:txbxContent>
                    <w:tbl>
                      <w:tblPr>
                        <w:tblW w:w="3412" w:type="dxa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581"/>
                        <w:gridCol w:w="472"/>
                        <w:gridCol w:w="472"/>
                        <w:gridCol w:w="472"/>
                      </w:tblGrid>
                      <w:tr w:rsidR="00A94561" w14:paraId="0FF070CC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2FAC0CAC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66EE731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7A8324C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2A9E4BE0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5D1A80B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7287568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62CCE3A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5E37EC60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62400E7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E4359A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8D2932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41638626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21E30F4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B48CF9D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351A51C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4</w:t>
                            </w:r>
                          </w:p>
                        </w:tc>
                      </w:tr>
                      <w:tr w:rsidR="00A94561" w14:paraId="1F372458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22740A79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8C2978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C3AF7A5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3D3B4F3B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75B5F8E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76D8B3F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083E6B9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11</w:t>
                            </w:r>
                          </w:p>
                        </w:tc>
                      </w:tr>
                      <w:tr w:rsidR="00A94561" w14:paraId="34BC2C14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217A1558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3918E7C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21409C1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35C721BB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365DD0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5DC0936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55A500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8</w:t>
                            </w:r>
                          </w:p>
                        </w:tc>
                      </w:tr>
                      <w:tr w:rsidR="00A94561" w14:paraId="779B95B3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31F3BC74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E918907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042B80B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7A9B6A6A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74E5E58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48616EE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72A94C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5</w:t>
                            </w:r>
                          </w:p>
                        </w:tc>
                      </w:tr>
                      <w:tr w:rsidR="00A94561" w14:paraId="6C5EF5B3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26CADF54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FE6513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1C576B4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1F67B02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7DEB7E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64278B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F1E66EB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</w:tr>
                    </w:tbl>
                    <w:p w14:paraId="1204B3F0" w14:textId="77777777" w:rsidR="00A94561" w:rsidRPr="006D6D4A" w:rsidRDefault="00A94561" w:rsidP="009E435A"/>
                    <w:p w14:paraId="5977C4D8" w14:textId="77777777" w:rsidR="00A94561" w:rsidRPr="006D6D4A" w:rsidRDefault="00A94561" w:rsidP="009E435A"/>
                    <w:p w14:paraId="62C77752" w14:textId="77777777" w:rsidR="00A94561" w:rsidRPr="006D6D4A" w:rsidRDefault="00A94561" w:rsidP="009E435A"/>
                    <w:p w14:paraId="1939715D" w14:textId="77777777" w:rsidR="00A94561" w:rsidRPr="006D6D4A" w:rsidRDefault="00A94561" w:rsidP="009E435A"/>
                    <w:p w14:paraId="4BBEB7D4" w14:textId="77777777" w:rsidR="00A94561" w:rsidRPr="006D6D4A" w:rsidRDefault="00A94561" w:rsidP="009E435A"/>
                    <w:p w14:paraId="473630A4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262B94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2BB777" wp14:editId="46C2C5BF">
                <wp:simplePos x="0" y="0"/>
                <wp:positionH relativeFrom="column">
                  <wp:posOffset>236855</wp:posOffset>
                </wp:positionH>
                <wp:positionV relativeFrom="paragraph">
                  <wp:posOffset>2386965</wp:posOffset>
                </wp:positionV>
                <wp:extent cx="2286635" cy="1263650"/>
                <wp:effectExtent l="0" t="0" r="0" b="6350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635" cy="1263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341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581"/>
                              <w:gridCol w:w="472"/>
                              <w:gridCol w:w="472"/>
                              <w:gridCol w:w="472"/>
                            </w:tblGrid>
                            <w:tr w:rsidR="00A94561" w14:paraId="62EF53A8" w14:textId="77777777" w:rsidTr="005A0FED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74E9857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D36F695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09E75B8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5A16C12D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5FDB111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07EB6AF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8334BC9" w14:textId="77777777" w:rsidR="00A94561" w:rsidRPr="00B170B4" w:rsidRDefault="00A94561" w:rsidP="00FC771C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71E0A670" w14:textId="77777777" w:rsidTr="005A0FED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26934C4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91A09C9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6F641E8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504B2B9C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ED4E0B4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7BD3BD8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1ADC162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A94561" w14:paraId="0503CC53" w14:textId="77777777" w:rsidTr="005A0FED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525E0EB9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D67A8BE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CC1838D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76E07BE1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CFD67C4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0829BF3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red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DA599A2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1</w:t>
                                  </w:r>
                                </w:p>
                              </w:tc>
                            </w:tr>
                            <w:tr w:rsidR="00A94561" w14:paraId="58DD249B" w14:textId="77777777" w:rsidTr="005A0FED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7DC231FD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E04ACB3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red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462172F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32203CD8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9CAEAFC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8A58816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16272DC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8</w:t>
                                  </w:r>
                                </w:p>
                              </w:tc>
                            </w:tr>
                            <w:tr w:rsidR="00A94561" w14:paraId="7743829B" w14:textId="77777777" w:rsidTr="005A0FED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6D24179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B269FC4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3CBEFC1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51B998E0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82ABA71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A3F5E8F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C1B8829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red"/>
                                    </w:rPr>
                                    <w:t>25</w:t>
                                  </w:r>
                                </w:p>
                              </w:tc>
                            </w:tr>
                            <w:tr w:rsidR="00A94561" w14:paraId="3F01B470" w14:textId="77777777" w:rsidTr="005A0FED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73F65BEE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D31C1C1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8E2F28B" w14:textId="77777777" w:rsidR="00A94561" w:rsidRPr="005A0FED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057F616B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2C8EBB7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107748A" w14:textId="49372C67" w:rsidR="00A94561" w:rsidRPr="00292DD9" w:rsidRDefault="00A94561" w:rsidP="00FC771C">
                                  <w:pPr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60EC0A8" w14:textId="77777777" w:rsidR="00A94561" w:rsidRPr="00292DD9" w:rsidRDefault="00A94561" w:rsidP="00FC771C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F740A80" w14:textId="77777777" w:rsidR="00A94561" w:rsidRPr="006D6D4A" w:rsidRDefault="00A94561" w:rsidP="00FC771C"/>
                          <w:p w14:paraId="61C393DC" w14:textId="77777777" w:rsidR="00A94561" w:rsidRPr="006D6D4A" w:rsidRDefault="00A94561" w:rsidP="00FC771C"/>
                          <w:p w14:paraId="270C4414" w14:textId="77777777" w:rsidR="00A94561" w:rsidRPr="006D6D4A" w:rsidRDefault="00A94561" w:rsidP="00FC771C"/>
                          <w:p w14:paraId="1C9C6EFC" w14:textId="77777777" w:rsidR="00A94561" w:rsidRPr="006D6D4A" w:rsidRDefault="00A94561" w:rsidP="00FC771C"/>
                          <w:p w14:paraId="385A8A78" w14:textId="77777777" w:rsidR="00A94561" w:rsidRPr="006D6D4A" w:rsidRDefault="00A94561" w:rsidP="00FC771C"/>
                          <w:p w14:paraId="2EC98918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BB777" id="Text Box 49" o:spid="_x0000_s1033" type="#_x0000_t202" style="position:absolute;margin-left:18.65pt;margin-top:187.95pt;width:180.05pt;height:99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" filled="f" stroked="f">
                <v:textbox>
                  <w:txbxContent>
                    <w:tbl>
                      <w:tblPr>
                        <w:tblW w:w="3412" w:type="dxa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581"/>
                        <w:gridCol w:w="472"/>
                        <w:gridCol w:w="472"/>
                        <w:gridCol w:w="472"/>
                      </w:tblGrid>
                      <w:tr w:rsidR="00A94561" w14:paraId="62EF53A8" w14:textId="77777777" w:rsidTr="005A0FED">
                        <w:tc>
                          <w:tcPr>
                            <w:tcW w:w="471" w:type="dxa"/>
                            <w:vAlign w:val="center"/>
                          </w:tcPr>
                          <w:p w14:paraId="174E9857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D36F695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09E75B8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5A16C12D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5FDB111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07EB6AF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8334BC9" w14:textId="77777777" w:rsidR="00A94561" w:rsidRPr="00B170B4" w:rsidRDefault="00A94561" w:rsidP="00FC771C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71E0A670" w14:textId="77777777" w:rsidTr="005A0FED">
                        <w:tc>
                          <w:tcPr>
                            <w:tcW w:w="471" w:type="dxa"/>
                            <w:vAlign w:val="center"/>
                          </w:tcPr>
                          <w:p w14:paraId="126934C4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91A09C9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6F641E8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504B2B9C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ED4E0B4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7BD3BD8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1ADC162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4</w:t>
                            </w:r>
                          </w:p>
                        </w:tc>
                      </w:tr>
                      <w:tr w:rsidR="00A94561" w14:paraId="0503CC53" w14:textId="77777777" w:rsidTr="005A0FED">
                        <w:tc>
                          <w:tcPr>
                            <w:tcW w:w="471" w:type="dxa"/>
                            <w:vAlign w:val="center"/>
                          </w:tcPr>
                          <w:p w14:paraId="525E0EB9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D67A8BE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CC1838D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76E07BE1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CFD67C4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0829BF3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red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DA599A2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1</w:t>
                            </w:r>
                          </w:p>
                        </w:tc>
                      </w:tr>
                      <w:tr w:rsidR="00A94561" w14:paraId="58DD249B" w14:textId="77777777" w:rsidTr="005A0FED">
                        <w:tc>
                          <w:tcPr>
                            <w:tcW w:w="471" w:type="dxa"/>
                            <w:vAlign w:val="center"/>
                          </w:tcPr>
                          <w:p w14:paraId="7DC231FD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E04ACB3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red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462172F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32203CD8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9CAEAFC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8A58816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16272DC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8</w:t>
                            </w:r>
                          </w:p>
                        </w:tc>
                      </w:tr>
                      <w:tr w:rsidR="00A94561" w14:paraId="7743829B" w14:textId="77777777" w:rsidTr="005A0FED">
                        <w:tc>
                          <w:tcPr>
                            <w:tcW w:w="471" w:type="dxa"/>
                            <w:vAlign w:val="center"/>
                          </w:tcPr>
                          <w:p w14:paraId="36D24179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B269FC4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3CBEFC1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51B998E0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82ABA71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A3F5E8F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C1B8829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red"/>
                              </w:rPr>
                              <w:t>25</w:t>
                            </w:r>
                          </w:p>
                        </w:tc>
                      </w:tr>
                      <w:tr w:rsidR="00A94561" w14:paraId="3F01B470" w14:textId="77777777" w:rsidTr="005A0FED">
                        <w:tc>
                          <w:tcPr>
                            <w:tcW w:w="471" w:type="dxa"/>
                            <w:vAlign w:val="center"/>
                          </w:tcPr>
                          <w:p w14:paraId="73F65BEE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D31C1C1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8E2F28B" w14:textId="77777777" w:rsidR="00A94561" w:rsidRPr="005A0FED" w:rsidRDefault="00A94561" w:rsidP="00FC771C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057F616B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2C8EBB7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107748A" w14:textId="49372C67" w:rsidR="00A94561" w:rsidRPr="00292DD9" w:rsidRDefault="00A94561" w:rsidP="00FC771C">
                            <w:pPr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60EC0A8" w14:textId="77777777" w:rsidR="00A94561" w:rsidRPr="00292DD9" w:rsidRDefault="00A94561" w:rsidP="00FC771C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</w:tr>
                    </w:tbl>
                    <w:p w14:paraId="3F740A80" w14:textId="77777777" w:rsidR="00A94561" w:rsidRPr="006D6D4A" w:rsidRDefault="00A94561" w:rsidP="00FC771C"/>
                    <w:p w14:paraId="61C393DC" w14:textId="77777777" w:rsidR="00A94561" w:rsidRPr="006D6D4A" w:rsidRDefault="00A94561" w:rsidP="00FC771C"/>
                    <w:p w14:paraId="270C4414" w14:textId="77777777" w:rsidR="00A94561" w:rsidRPr="006D6D4A" w:rsidRDefault="00A94561" w:rsidP="00FC771C"/>
                    <w:p w14:paraId="1C9C6EFC" w14:textId="77777777" w:rsidR="00A94561" w:rsidRPr="006D6D4A" w:rsidRDefault="00A94561" w:rsidP="00FC771C"/>
                    <w:p w14:paraId="385A8A78" w14:textId="77777777" w:rsidR="00A94561" w:rsidRPr="006D6D4A" w:rsidRDefault="00A94561" w:rsidP="00FC771C"/>
                    <w:p w14:paraId="2EC98918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262B94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C6B3C7" wp14:editId="187E08AA">
                <wp:simplePos x="0" y="0"/>
                <wp:positionH relativeFrom="column">
                  <wp:posOffset>2682240</wp:posOffset>
                </wp:positionH>
                <wp:positionV relativeFrom="paragraph">
                  <wp:posOffset>2386965</wp:posOffset>
                </wp:positionV>
                <wp:extent cx="2209800" cy="1263650"/>
                <wp:effectExtent l="0" t="0" r="0" b="6350"/>
                <wp:wrapSquare wrapText="bothSides"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263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341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581"/>
                              <w:gridCol w:w="472"/>
                              <w:gridCol w:w="472"/>
                              <w:gridCol w:w="472"/>
                            </w:tblGrid>
                            <w:tr w:rsidR="00A94561" w14:paraId="79FCE28F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5F1BA682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2CFB174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4D77C05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49BD8D3B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7DFD9DE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1B5CD6D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69695C8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621D73E4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758C7E09" w14:textId="2F93407D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9CC034D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2A76755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3B33F0D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2ABFE9D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B53ACF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41E869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A94561" w14:paraId="290AFE82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EF3DE67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CA7D077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red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CF51DCE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028520A3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841B48D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BB86CEE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D379991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A94561" w14:paraId="73B2E05B" w14:textId="77777777" w:rsidTr="009E435A">
                              <w:trPr>
                                <w:trHeight w:val="278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5D288D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8D92C47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E8456C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160269AA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59C4FE8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8B27D7B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red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2849773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6</w:t>
                                  </w:r>
                                </w:p>
                              </w:tc>
                            </w:tr>
                            <w:tr w:rsidR="00A94561" w14:paraId="49DD5DD1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055EB23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B2A5CB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334428E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16EA2C83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0BA58C9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7ECDD86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4FB5AF5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3</w:t>
                                  </w:r>
                                </w:p>
                              </w:tc>
                            </w:tr>
                            <w:tr w:rsidR="00A94561" w14:paraId="3D9F85B1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4C64FB95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914691B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F1112D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4D0BA5E1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2E78D5E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82726D1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108E755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30</w:t>
                                  </w:r>
                                </w:p>
                              </w:tc>
                            </w:tr>
                          </w:tbl>
                          <w:p w14:paraId="2BD89AAA" w14:textId="77777777" w:rsidR="00A94561" w:rsidRPr="006D6D4A" w:rsidRDefault="00A94561" w:rsidP="009E435A"/>
                          <w:p w14:paraId="2FB22A8D" w14:textId="77777777" w:rsidR="00A94561" w:rsidRPr="006D6D4A" w:rsidRDefault="00A94561" w:rsidP="009E435A"/>
                          <w:p w14:paraId="61171EF0" w14:textId="77777777" w:rsidR="00A94561" w:rsidRPr="006D6D4A" w:rsidRDefault="00A94561" w:rsidP="009E435A"/>
                          <w:p w14:paraId="4F0AD479" w14:textId="77777777" w:rsidR="00A94561" w:rsidRPr="006D6D4A" w:rsidRDefault="00A94561" w:rsidP="009E435A"/>
                          <w:p w14:paraId="6D860663" w14:textId="77777777" w:rsidR="00A94561" w:rsidRPr="006D6D4A" w:rsidRDefault="00A94561" w:rsidP="009E435A"/>
                          <w:p w14:paraId="1E0B89A4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6B3C7" id="Text Box 50" o:spid="_x0000_s1034" type="#_x0000_t202" style="position:absolute;margin-left:211.2pt;margin-top:187.95pt;width:174pt;height:9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" filled="f" stroked="f">
                <v:textbox>
                  <w:txbxContent>
                    <w:tbl>
                      <w:tblPr>
                        <w:tblW w:w="3412" w:type="dxa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581"/>
                        <w:gridCol w:w="472"/>
                        <w:gridCol w:w="472"/>
                        <w:gridCol w:w="472"/>
                      </w:tblGrid>
                      <w:tr w:rsidR="00A94561" w14:paraId="79FCE28F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5F1BA682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2CFB174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4D77C05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49BD8D3B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7DFD9DE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1B5CD6D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69695C8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621D73E4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758C7E09" w14:textId="2F93407D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9CC034D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2A76755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3B33F0D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2ABFE9D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B53ACF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41E869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</w:t>
                            </w:r>
                          </w:p>
                        </w:tc>
                      </w:tr>
                      <w:tr w:rsidR="00A94561" w14:paraId="290AFE82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EF3DE67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CA7D077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red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CF51DCE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028520A3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841B48D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BB86CEE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D379991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9</w:t>
                            </w:r>
                          </w:p>
                        </w:tc>
                      </w:tr>
                      <w:tr w:rsidR="00A94561" w14:paraId="73B2E05B" w14:textId="77777777" w:rsidTr="009E435A">
                        <w:trPr>
                          <w:trHeight w:val="278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25D288D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8D92C47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E8456C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160269AA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59C4FE8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8B27D7B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red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2849773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6</w:t>
                            </w:r>
                          </w:p>
                        </w:tc>
                      </w:tr>
                      <w:tr w:rsidR="00A94561" w14:paraId="49DD5DD1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3055EB23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B2A5CB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334428E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16EA2C83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0BA58C9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7ECDD86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4FB5AF5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3</w:t>
                            </w:r>
                          </w:p>
                        </w:tc>
                      </w:tr>
                      <w:tr w:rsidR="00A94561" w14:paraId="3D9F85B1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4C64FB95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914691B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F1112D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4D0BA5E1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2E78D5E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82726D1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108E755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30</w:t>
                            </w:r>
                          </w:p>
                        </w:tc>
                      </w:tr>
                    </w:tbl>
                    <w:p w14:paraId="2BD89AAA" w14:textId="77777777" w:rsidR="00A94561" w:rsidRPr="006D6D4A" w:rsidRDefault="00A94561" w:rsidP="009E435A"/>
                    <w:p w14:paraId="2FB22A8D" w14:textId="77777777" w:rsidR="00A94561" w:rsidRPr="006D6D4A" w:rsidRDefault="00A94561" w:rsidP="009E435A"/>
                    <w:p w14:paraId="61171EF0" w14:textId="77777777" w:rsidR="00A94561" w:rsidRPr="006D6D4A" w:rsidRDefault="00A94561" w:rsidP="009E435A"/>
                    <w:p w14:paraId="4F0AD479" w14:textId="77777777" w:rsidR="00A94561" w:rsidRPr="006D6D4A" w:rsidRDefault="00A94561" w:rsidP="009E435A"/>
                    <w:p w14:paraId="6D860663" w14:textId="77777777" w:rsidR="00A94561" w:rsidRPr="006D6D4A" w:rsidRDefault="00A94561" w:rsidP="009E435A"/>
                    <w:p w14:paraId="1E0B89A4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F90EBC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EDF642" wp14:editId="037D5A6D">
                <wp:simplePos x="0" y="0"/>
                <wp:positionH relativeFrom="column">
                  <wp:posOffset>241935</wp:posOffset>
                </wp:positionH>
                <wp:positionV relativeFrom="paragraph">
                  <wp:posOffset>574675</wp:posOffset>
                </wp:positionV>
                <wp:extent cx="2286635" cy="1361440"/>
                <wp:effectExtent l="0" t="0" r="0" b="1016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635" cy="1361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341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581"/>
                              <w:gridCol w:w="472"/>
                              <w:gridCol w:w="472"/>
                              <w:gridCol w:w="472"/>
                            </w:tblGrid>
                            <w:tr w:rsidR="00A94561" w14:paraId="019D1442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1C7DF75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BD439E3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7BD7DA6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1B8A2E63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F2240B7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0198187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D8AD1BC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5568D88B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021EEBF1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74E265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C228A67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242436A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red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C51AF70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4C41E74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2D0F58B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A94561" w14:paraId="7A5CFB3C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24840D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8ED1523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A5091B1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5FF2130F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4D20588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82B1F80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9645D5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1</w:t>
                                  </w:r>
                                </w:p>
                              </w:tc>
                            </w:tr>
                            <w:tr w:rsidR="00A94561" w14:paraId="16F43869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5C1F34F1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43EDD0A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AB29A27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60D0BBFB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2C88904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23D2975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magenta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F6C4087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8</w:t>
                                  </w:r>
                                </w:p>
                              </w:tc>
                            </w:tr>
                            <w:tr w:rsidR="00A94561" w14:paraId="3BFFBB62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224E4EB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C6EDDDE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lightGray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lightGray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44266F6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lightGray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lightGray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1274D8FE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lightGray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lightGray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7B531C9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lightGray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lightGray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D43B79F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lightGray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lightGray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9E8332A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5</w:t>
                                  </w:r>
                                </w:p>
                              </w:tc>
                            </w:tr>
                            <w:tr w:rsidR="00A94561" w14:paraId="28C336E8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5CC4725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764833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red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60A0973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2A197D6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EEBF510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D254633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A02CEC6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41E25DD" w14:textId="77777777" w:rsidR="00A94561" w:rsidRPr="006D6D4A" w:rsidRDefault="00A94561" w:rsidP="009E435A"/>
                          <w:p w14:paraId="739F8957" w14:textId="77777777" w:rsidR="00A94561" w:rsidRPr="006D6D4A" w:rsidRDefault="00A94561" w:rsidP="009E435A"/>
                          <w:p w14:paraId="4A64CAB0" w14:textId="77777777" w:rsidR="00A94561" w:rsidRPr="006D6D4A" w:rsidRDefault="00A94561" w:rsidP="009E435A"/>
                          <w:p w14:paraId="17C093FD" w14:textId="77777777" w:rsidR="00A94561" w:rsidRPr="006D6D4A" w:rsidRDefault="00A94561" w:rsidP="009E435A"/>
                          <w:p w14:paraId="7E4DFEC3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DF642" id="Text Box 1" o:spid="_x0000_s1035" type="#_x0000_t202" style="position:absolute;margin-left:19.05pt;margin-top:45.25pt;width:180.05pt;height:107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" filled="f" stroked="f">
                <v:textbox>
                  <w:txbxContent>
                    <w:tbl>
                      <w:tblPr>
                        <w:tblW w:w="3412" w:type="dxa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581"/>
                        <w:gridCol w:w="472"/>
                        <w:gridCol w:w="472"/>
                        <w:gridCol w:w="472"/>
                      </w:tblGrid>
                      <w:tr w:rsidR="00A94561" w14:paraId="019D1442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1C7DF75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BD439E3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7BD7DA6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1B8A2E63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F2240B7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0198187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D8AD1BC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5568D88B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021EEBF1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74E265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C228A67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242436A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red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C51AF70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4C41E74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2D0F58B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4</w:t>
                            </w:r>
                          </w:p>
                        </w:tc>
                      </w:tr>
                      <w:tr w:rsidR="00A94561" w14:paraId="7A5CFB3C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324840D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8ED1523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A5091B1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5FF2130F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4D20588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82B1F80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9645D5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1</w:t>
                            </w:r>
                          </w:p>
                        </w:tc>
                      </w:tr>
                      <w:tr w:rsidR="00A94561" w14:paraId="16F43869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5C1F34F1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43EDD0A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AB29A27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60D0BBFB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2C88904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23D2975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magenta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F6C4087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8</w:t>
                            </w:r>
                          </w:p>
                        </w:tc>
                      </w:tr>
                      <w:tr w:rsidR="00A94561" w14:paraId="3BFFBB62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3224E4EB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C6EDDDE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lightGray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lightGray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44266F6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lightGray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lightGray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1274D8FE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lightGray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lightGray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7B531C9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lightGray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lightGray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D43B79F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lightGray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lightGray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9E8332A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5</w:t>
                            </w:r>
                          </w:p>
                        </w:tc>
                      </w:tr>
                      <w:tr w:rsidR="00A94561" w14:paraId="28C336E8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5CC4725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764833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red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60A0973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2A197D6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EEBF510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D254633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A02CEC6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</w:tr>
                    </w:tbl>
                    <w:p w14:paraId="641E25DD" w14:textId="77777777" w:rsidR="00A94561" w:rsidRPr="006D6D4A" w:rsidRDefault="00A94561" w:rsidP="009E435A"/>
                    <w:p w14:paraId="739F8957" w14:textId="77777777" w:rsidR="00A94561" w:rsidRPr="006D6D4A" w:rsidRDefault="00A94561" w:rsidP="009E435A"/>
                    <w:p w14:paraId="4A64CAB0" w14:textId="77777777" w:rsidR="00A94561" w:rsidRPr="006D6D4A" w:rsidRDefault="00A94561" w:rsidP="009E435A"/>
                    <w:p w14:paraId="17C093FD" w14:textId="77777777" w:rsidR="00A94561" w:rsidRPr="006D6D4A" w:rsidRDefault="00A94561" w:rsidP="009E435A"/>
                    <w:p w14:paraId="7E4DFEC3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B6247E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4D986CD" wp14:editId="4BF68034">
                <wp:simplePos x="0" y="0"/>
                <wp:positionH relativeFrom="column">
                  <wp:posOffset>5160645</wp:posOffset>
                </wp:positionH>
                <wp:positionV relativeFrom="paragraph">
                  <wp:posOffset>2389077</wp:posOffset>
                </wp:positionV>
                <wp:extent cx="2209800" cy="1259840"/>
                <wp:effectExtent l="0" t="0" r="0" b="1016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259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341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581"/>
                              <w:gridCol w:w="472"/>
                              <w:gridCol w:w="472"/>
                              <w:gridCol w:w="472"/>
                            </w:tblGrid>
                            <w:tr w:rsidR="00A94561" w14:paraId="3AADBB1F" w14:textId="77777777" w:rsidTr="009E435A">
                              <w:trPr>
                                <w:trHeight w:val="295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AE50755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F571608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AF4F5B1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62825766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D5FC490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E04A05B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28886F2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0DCC79B0" w14:textId="77777777" w:rsidTr="009E435A">
                              <w:trPr>
                                <w:trHeight w:val="291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5F0597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0A630AE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2A6715B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26578A5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7634D74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79F1BCF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DFA7E4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A94561" w14:paraId="5C85C20D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7865187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967C081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C50EEB3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47E24110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DE6DC5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CA044DC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B7E6F6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3</w:t>
                                  </w:r>
                                </w:p>
                              </w:tc>
                            </w:tr>
                            <w:tr w:rsidR="00A94561" w14:paraId="79166737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2724691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509D3FC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51643F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62391C6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403DA43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2D90851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B20EC4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0</w:t>
                                  </w:r>
                                </w:p>
                              </w:tc>
                            </w:tr>
                            <w:tr w:rsidR="00A94561" w14:paraId="746ABEB3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6B82A4F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E004911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BFFCBD8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5F3BFFE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BD5F48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A119E53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0F3CF77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7</w:t>
                                  </w:r>
                                </w:p>
                              </w:tc>
                            </w:tr>
                            <w:tr w:rsidR="00A94561" w14:paraId="2525F17B" w14:textId="77777777" w:rsidTr="009E435A">
                              <w:trPr>
                                <w:trHeight w:val="222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E22DB41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A421AC3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50995FD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4BCBDB02" w14:textId="6FBF2D6F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69DBC3B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C4B21D6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95DF8FD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BADC0FE" w14:textId="77777777" w:rsidR="00A94561" w:rsidRPr="006D6D4A" w:rsidRDefault="00A94561" w:rsidP="009E435A"/>
                          <w:p w14:paraId="13D1AACA" w14:textId="77777777" w:rsidR="00A94561" w:rsidRPr="006D6D4A" w:rsidRDefault="00A94561" w:rsidP="009E435A"/>
                          <w:p w14:paraId="6D91CB0A" w14:textId="77777777" w:rsidR="00A94561" w:rsidRPr="006D6D4A" w:rsidRDefault="00A94561" w:rsidP="009E435A"/>
                          <w:p w14:paraId="0D273FAA" w14:textId="77777777" w:rsidR="00A94561" w:rsidRPr="006D6D4A" w:rsidRDefault="00A94561" w:rsidP="009E435A"/>
                          <w:p w14:paraId="33DF9EEC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986CD" id="Text Box 6" o:spid="_x0000_s1036" type="#_x0000_t202" style="position:absolute;margin-left:406.35pt;margin-top:188.1pt;width:174pt;height:99.2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" filled="f" stroked="f">
                <v:textbox>
                  <w:txbxContent>
                    <w:tbl>
                      <w:tblPr>
                        <w:tblW w:w="3412" w:type="dxa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581"/>
                        <w:gridCol w:w="472"/>
                        <w:gridCol w:w="472"/>
                        <w:gridCol w:w="472"/>
                      </w:tblGrid>
                      <w:tr w:rsidR="00A94561" w14:paraId="3AADBB1F" w14:textId="77777777" w:rsidTr="009E435A">
                        <w:trPr>
                          <w:trHeight w:val="295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2AE50755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F571608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AF4F5B1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62825766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D5FC490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E04A05B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28886F2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0DCC79B0" w14:textId="77777777" w:rsidTr="009E435A">
                        <w:trPr>
                          <w:trHeight w:val="291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35F0597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0A630AE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2A6715B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26578A5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7634D74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79F1BCF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DFA7E4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6</w:t>
                            </w:r>
                          </w:p>
                        </w:tc>
                      </w:tr>
                      <w:tr w:rsidR="00A94561" w14:paraId="5C85C20D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7865187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967C081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C50EEB3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47E24110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DE6DC5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CA044DC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B7E6F6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3</w:t>
                            </w:r>
                          </w:p>
                        </w:tc>
                      </w:tr>
                      <w:tr w:rsidR="00A94561" w14:paraId="79166737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2724691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509D3FC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51643F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62391C6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403DA43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2D90851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B20EC4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0</w:t>
                            </w:r>
                          </w:p>
                        </w:tc>
                      </w:tr>
                      <w:tr w:rsidR="00A94561" w14:paraId="746ABEB3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6B82A4F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E004911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BFFCBD8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5F3BFFE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BD5F48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A119E53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0F3CF77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7</w:t>
                            </w:r>
                          </w:p>
                        </w:tc>
                      </w:tr>
                      <w:tr w:rsidR="00A94561" w14:paraId="2525F17B" w14:textId="77777777" w:rsidTr="009E435A">
                        <w:trPr>
                          <w:trHeight w:val="222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3E22DB41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A421AC3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50995FD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4BCBDB02" w14:textId="6FBF2D6F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69DBC3B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C4B21D6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95DF8FD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</w:tr>
                    </w:tbl>
                    <w:p w14:paraId="3BADC0FE" w14:textId="77777777" w:rsidR="00A94561" w:rsidRPr="006D6D4A" w:rsidRDefault="00A94561" w:rsidP="009E435A"/>
                    <w:p w14:paraId="13D1AACA" w14:textId="77777777" w:rsidR="00A94561" w:rsidRPr="006D6D4A" w:rsidRDefault="00A94561" w:rsidP="009E435A"/>
                    <w:p w14:paraId="6D91CB0A" w14:textId="77777777" w:rsidR="00A94561" w:rsidRPr="006D6D4A" w:rsidRDefault="00A94561" w:rsidP="009E435A"/>
                    <w:p w14:paraId="0D273FAA" w14:textId="77777777" w:rsidR="00A94561" w:rsidRPr="006D6D4A" w:rsidRDefault="00A94561" w:rsidP="009E435A"/>
                    <w:p w14:paraId="33DF9EEC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B6247E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4B13A7" wp14:editId="6C6C1C76">
                <wp:simplePos x="0" y="0"/>
                <wp:positionH relativeFrom="column">
                  <wp:posOffset>2692400</wp:posOffset>
                </wp:positionH>
                <wp:positionV relativeFrom="paragraph">
                  <wp:posOffset>567055</wp:posOffset>
                </wp:positionV>
                <wp:extent cx="2209800" cy="1259840"/>
                <wp:effectExtent l="0" t="0" r="0" b="10160"/>
                <wp:wrapSquare wrapText="bothSides"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259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472"/>
                              <w:gridCol w:w="472"/>
                              <w:gridCol w:w="472"/>
                              <w:gridCol w:w="472"/>
                            </w:tblGrid>
                            <w:tr w:rsidR="00A94561" w14:paraId="2CA35064" w14:textId="77777777" w:rsidTr="009E435A">
                              <w:trPr>
                                <w:trHeight w:val="390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4BA38C0B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C405431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AEABF9B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AC5750E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4284219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77C92C6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11779AA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3AFA8C8B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04FD9E2" w14:textId="61377494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2666680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D772D9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01BF130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B008C4A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F12C22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DAF591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A94561" w14:paraId="178341E5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8EE96A0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 w:rsidRPr="0064799E">
                                    <w:rPr>
                                      <w:color w:val="0072AD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41541B5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E867E78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8AE8088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985D16C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DC00B59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B8063D8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A94561" w14:paraId="61789EC0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1839B4D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0E999C9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CBD926E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FA75AB4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24F95F0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237FD6A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901B48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A94561" w14:paraId="745D508B" w14:textId="77777777" w:rsidTr="009E435A">
                              <w:trPr>
                                <w:trHeight w:val="274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6B6F0C8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E419781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55DE357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DE75248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E4C472E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F53A44C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6D2E9B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2</w:t>
                                  </w:r>
                                </w:p>
                              </w:tc>
                            </w:tr>
                            <w:tr w:rsidR="00A94561" w14:paraId="4DDF6C04" w14:textId="77777777" w:rsidTr="009E435A">
                              <w:trPr>
                                <w:trHeight w:val="204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AE7EBB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E4BAC9D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82A0602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F35680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EE56EB9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2D58B4C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54D9F27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9</w:t>
                                  </w:r>
                                </w:p>
                              </w:tc>
                            </w:tr>
                          </w:tbl>
                          <w:p w14:paraId="0F3FAEEC" w14:textId="77777777" w:rsidR="00A94561" w:rsidRPr="006D6D4A" w:rsidRDefault="00A94561" w:rsidP="009E435A"/>
                          <w:p w14:paraId="19264291" w14:textId="77777777" w:rsidR="00A94561" w:rsidRPr="006D6D4A" w:rsidRDefault="00A94561" w:rsidP="009E435A"/>
                          <w:p w14:paraId="6BD47C4E" w14:textId="77777777" w:rsidR="00A94561" w:rsidRPr="006D6D4A" w:rsidRDefault="00A94561" w:rsidP="009E435A"/>
                          <w:p w14:paraId="1D508D81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B13A7" id="Text Box 47" o:spid="_x0000_s1037" type="#_x0000_t202" style="position:absolute;margin-left:212pt;margin-top:44.65pt;width:174pt;height:9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472"/>
                        <w:gridCol w:w="472"/>
                        <w:gridCol w:w="472"/>
                        <w:gridCol w:w="472"/>
                      </w:tblGrid>
                      <w:tr w:rsidR="00A94561" w14:paraId="2CA35064" w14:textId="77777777" w:rsidTr="009E435A">
                        <w:trPr>
                          <w:trHeight w:val="390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4BA38C0B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C405431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AEABF9B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AC5750E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4284219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77C92C6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11779AA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3AFA8C8B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04FD9E2" w14:textId="61377494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2666680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D772D9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01BF130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B008C4A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F12C22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DAF591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</w:t>
                            </w:r>
                          </w:p>
                        </w:tc>
                      </w:tr>
                      <w:tr w:rsidR="00A94561" w14:paraId="178341E5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38EE96A0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 w:rsidRPr="0064799E">
                              <w:rPr>
                                <w:color w:val="0072AD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41541B5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E867E78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8AE8088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985D16C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DC00B59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B8063D8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8</w:t>
                            </w:r>
                          </w:p>
                        </w:tc>
                      </w:tr>
                      <w:tr w:rsidR="00A94561" w14:paraId="61789EC0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21839B4D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0E999C9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CBD926E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FA75AB4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24F95F0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237FD6A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901B48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5</w:t>
                            </w:r>
                          </w:p>
                        </w:tc>
                      </w:tr>
                      <w:tr w:rsidR="00A94561" w14:paraId="745D508B" w14:textId="77777777" w:rsidTr="009E435A">
                        <w:trPr>
                          <w:trHeight w:val="274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6B6F0C8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E419781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55DE357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DE75248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E4C472E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F53A44C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6D2E9B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2</w:t>
                            </w:r>
                          </w:p>
                        </w:tc>
                      </w:tr>
                      <w:tr w:rsidR="00A94561" w14:paraId="4DDF6C04" w14:textId="77777777" w:rsidTr="009E435A">
                        <w:trPr>
                          <w:trHeight w:val="204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3AE7EBB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E4BAC9D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82A0602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F35680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EE56EB9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2D58B4C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54D9F27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9</w:t>
                            </w:r>
                          </w:p>
                        </w:tc>
                      </w:tr>
                    </w:tbl>
                    <w:p w14:paraId="0F3FAEEC" w14:textId="77777777" w:rsidR="00A94561" w:rsidRPr="006D6D4A" w:rsidRDefault="00A94561" w:rsidP="009E435A"/>
                    <w:p w14:paraId="19264291" w14:textId="77777777" w:rsidR="00A94561" w:rsidRPr="006D6D4A" w:rsidRDefault="00A94561" w:rsidP="009E435A"/>
                    <w:p w14:paraId="6BD47C4E" w14:textId="77777777" w:rsidR="00A94561" w:rsidRPr="006D6D4A" w:rsidRDefault="00A94561" w:rsidP="009E435A"/>
                    <w:p w14:paraId="1D508D81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B6247E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6A4F017" wp14:editId="0A8CBFF3">
                <wp:simplePos x="0" y="0"/>
                <wp:positionH relativeFrom="column">
                  <wp:posOffset>5168900</wp:posOffset>
                </wp:positionH>
                <wp:positionV relativeFrom="paragraph">
                  <wp:posOffset>567055</wp:posOffset>
                </wp:positionV>
                <wp:extent cx="2209800" cy="1259840"/>
                <wp:effectExtent l="0" t="0" r="0" b="1016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259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472"/>
                              <w:gridCol w:w="472"/>
                              <w:gridCol w:w="472"/>
                              <w:gridCol w:w="472"/>
                            </w:tblGrid>
                            <w:tr w:rsidR="00A94561" w14:paraId="1E815B69" w14:textId="77777777" w:rsidTr="009E435A">
                              <w:trPr>
                                <w:trHeight w:val="322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0B52787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0BA1BFF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ED0B0B8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7186DB1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F34F9E4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E636A74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6F7E10B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582A8172" w14:textId="77777777" w:rsidTr="009E435A">
                              <w:trPr>
                                <w:trHeight w:val="313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639C7AB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51CF22A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282D866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0B4A22A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CBDE852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C865B12" w14:textId="77777777" w:rsidR="00A94561" w:rsidRPr="005A0FED" w:rsidRDefault="00A94561" w:rsidP="009E435A">
                                  <w:pPr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9608DB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A94561" w14:paraId="7FFFF253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71B4E0E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3260797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4FE12E2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2273893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5B23C63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1C38BC3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5D5A3F6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4</w:t>
                                  </w:r>
                                </w:p>
                              </w:tc>
                            </w:tr>
                            <w:tr w:rsidR="00A94561" w14:paraId="51736ACA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90051D1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C4F758D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F5D65A8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D11CA27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E851821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2FB7B4A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4B57C6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1</w:t>
                                  </w:r>
                                </w:p>
                              </w:tc>
                            </w:tr>
                            <w:tr w:rsidR="00A94561" w14:paraId="1D80A9BE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53D4B7A0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29552B6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592E4EF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F659656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745688F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CC937F3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green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E7444D0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8</w:t>
                                  </w:r>
                                </w:p>
                              </w:tc>
                            </w:tr>
                            <w:tr w:rsidR="00A94561" w14:paraId="28FE4ADD" w14:textId="77777777" w:rsidTr="009E435A">
                              <w:trPr>
                                <w:trHeight w:val="201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6BFCB11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823B698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D20D83B" w14:textId="7EC7606E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5A0FED">
                                    <w:rPr>
                                      <w:color w:val="0072AD"/>
                                      <w:highlight w:val="cyan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01448AB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5349E10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EA0B2C4" w14:textId="77777777" w:rsidR="00A94561" w:rsidRPr="005A0FED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5F6D2B5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E8AC359" w14:textId="77777777" w:rsidR="00A94561" w:rsidRPr="006D6D4A" w:rsidRDefault="00A94561" w:rsidP="009E435A"/>
                          <w:p w14:paraId="6C74F69C" w14:textId="77777777" w:rsidR="00A94561" w:rsidRPr="006D6D4A" w:rsidRDefault="00A94561" w:rsidP="009E435A"/>
                          <w:p w14:paraId="5E25B13C" w14:textId="77777777" w:rsidR="00A94561" w:rsidRPr="006D6D4A" w:rsidRDefault="00A94561" w:rsidP="009E435A"/>
                          <w:p w14:paraId="73F14F71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4F017" id="Text Box 4" o:spid="_x0000_s1038" type="#_x0000_t202" style="position:absolute;margin-left:407pt;margin-top:44.65pt;width:174pt;height:99.2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472"/>
                        <w:gridCol w:w="472"/>
                        <w:gridCol w:w="472"/>
                        <w:gridCol w:w="472"/>
                      </w:tblGrid>
                      <w:tr w:rsidR="00A94561" w14:paraId="1E815B69" w14:textId="77777777" w:rsidTr="009E435A">
                        <w:trPr>
                          <w:trHeight w:val="322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10B52787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0BA1BFF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ED0B0B8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7186DB1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F34F9E4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E636A74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6F7E10B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582A8172" w14:textId="77777777" w:rsidTr="009E435A">
                        <w:trPr>
                          <w:trHeight w:val="313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639C7AB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51CF22A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282D866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0B4A22A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CBDE852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C865B12" w14:textId="77777777" w:rsidR="00A94561" w:rsidRPr="005A0FED" w:rsidRDefault="00A94561" w:rsidP="009E435A">
                            <w:pPr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9608DB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7</w:t>
                            </w:r>
                          </w:p>
                        </w:tc>
                      </w:tr>
                      <w:tr w:rsidR="00A94561" w14:paraId="7FFFF253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71B4E0E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3260797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4FE12E2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2273893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5B23C63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1C38BC3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5D5A3F6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4</w:t>
                            </w:r>
                          </w:p>
                        </w:tc>
                      </w:tr>
                      <w:tr w:rsidR="00A94561" w14:paraId="51736ACA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90051D1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C4F758D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F5D65A8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D11CA27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E851821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2FB7B4A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4B57C6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1</w:t>
                            </w:r>
                          </w:p>
                        </w:tc>
                      </w:tr>
                      <w:tr w:rsidR="00A94561" w14:paraId="1D80A9BE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53D4B7A0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29552B6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592E4EF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F659656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745688F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CC937F3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green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E7444D0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8</w:t>
                            </w:r>
                          </w:p>
                        </w:tc>
                      </w:tr>
                      <w:tr w:rsidR="00A94561" w14:paraId="28FE4ADD" w14:textId="77777777" w:rsidTr="009E435A">
                        <w:trPr>
                          <w:trHeight w:val="201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6BFCB11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823B698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D20D83B" w14:textId="7EC7606E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5A0FED">
                              <w:rPr>
                                <w:color w:val="0072AD"/>
                                <w:highlight w:val="cyan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01448AB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5349E10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EA0B2C4" w14:textId="77777777" w:rsidR="00A94561" w:rsidRPr="005A0FED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5F6D2B5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</w:tr>
                    </w:tbl>
                    <w:p w14:paraId="3E8AC359" w14:textId="77777777" w:rsidR="00A94561" w:rsidRPr="006D6D4A" w:rsidRDefault="00A94561" w:rsidP="009E435A"/>
                    <w:p w14:paraId="6C74F69C" w14:textId="77777777" w:rsidR="00A94561" w:rsidRPr="006D6D4A" w:rsidRDefault="00A94561" w:rsidP="009E435A"/>
                    <w:p w14:paraId="5E25B13C" w14:textId="77777777" w:rsidR="00A94561" w:rsidRPr="006D6D4A" w:rsidRDefault="00A94561" w:rsidP="009E435A"/>
                    <w:p w14:paraId="73F14F71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r w:rsidR="00055DA5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9D0593E" wp14:editId="5FF23B15">
                <wp:simplePos x="0" y="0"/>
                <wp:positionH relativeFrom="column">
                  <wp:posOffset>1384300</wp:posOffset>
                </wp:positionH>
                <wp:positionV relativeFrom="paragraph">
                  <wp:posOffset>8221345</wp:posOffset>
                </wp:positionV>
                <wp:extent cx="1905635" cy="459740"/>
                <wp:effectExtent l="0" t="0" r="0" b="0"/>
                <wp:wrapSquare wrapText="bothSides"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635" cy="45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0C9660" w14:textId="77777777" w:rsidR="00A94561" w:rsidRPr="005A0FED" w:rsidRDefault="00A94561" w:rsidP="00736271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FF00FF"/>
                                <w:sz w:val="16"/>
                                <w:szCs w:val="16"/>
                              </w:rPr>
                            </w:pPr>
                            <w:r w:rsidRPr="005A0FED">
                              <w:rPr>
                                <w:rFonts w:cs="Arial"/>
                                <w:b/>
                                <w:color w:val="FF00FF"/>
                                <w:sz w:val="16"/>
                                <w:szCs w:val="16"/>
                              </w:rPr>
                              <w:t>• Queensland School Holidays</w:t>
                            </w:r>
                          </w:p>
                          <w:p w14:paraId="2C5DD627" w14:textId="445DF2EA" w:rsidR="00A94561" w:rsidRPr="00F90EBC" w:rsidRDefault="00A94561" w:rsidP="00736271">
                            <w:pPr>
                              <w:spacing w:line="200" w:lineRule="exact"/>
                              <w:rPr>
                                <w:rFonts w:cs="Arial"/>
                                <w:b/>
                                <w:color w:val="FFBAFF"/>
                                <w:sz w:val="16"/>
                                <w:szCs w:val="16"/>
                              </w:rPr>
                            </w:pPr>
                            <w:r w:rsidRPr="005A0FED">
                              <w:rPr>
                                <w:rFonts w:cs="Arial"/>
                                <w:b/>
                                <w:color w:val="7F7F7F" w:themeColor="text1" w:themeTint="80"/>
                                <w:sz w:val="16"/>
                                <w:szCs w:val="16"/>
                              </w:rPr>
                              <w:t>• Preparation week</w:t>
                            </w:r>
                            <w:r w:rsidRPr="00F90EBC">
                              <w:rPr>
                                <w:rFonts w:cs="Arial"/>
                                <w:b/>
                                <w:color w:val="FFBAFF"/>
                                <w:sz w:val="16"/>
                                <w:szCs w:val="16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D0593E" id="Text Box 87" o:spid="_x0000_s1039" type="#_x0000_t202" style="position:absolute;margin-left:109pt;margin-top:647.35pt;width:150.05pt;height:36.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" filled="f" stroked="f">
                <v:textbox>
                  <w:txbxContent>
                    <w:p w14:paraId="220C9660" w14:textId="77777777" w:rsidR="00A94561" w:rsidRPr="005A0FED" w:rsidRDefault="00A94561" w:rsidP="00736271">
                      <w:pPr>
                        <w:spacing w:line="200" w:lineRule="exact"/>
                        <w:rPr>
                          <w:rFonts w:cs="Arial"/>
                          <w:b/>
                          <w:color w:val="FF00FF"/>
                          <w:sz w:val="16"/>
                          <w:szCs w:val="16"/>
                        </w:rPr>
                      </w:pPr>
                      <w:r w:rsidRPr="005A0FED">
                        <w:rPr>
                          <w:rFonts w:cs="Arial"/>
                          <w:b/>
                          <w:color w:val="FF00FF"/>
                          <w:sz w:val="16"/>
                          <w:szCs w:val="16"/>
                        </w:rPr>
                        <w:t>• Queensland School Holidays</w:t>
                      </w:r>
                    </w:p>
                    <w:p w14:paraId="2C5DD627" w14:textId="445DF2EA" w:rsidR="00A94561" w:rsidRPr="00F90EBC" w:rsidRDefault="00A94561" w:rsidP="00736271">
                      <w:pPr>
                        <w:spacing w:line="200" w:lineRule="exact"/>
                        <w:rPr>
                          <w:rFonts w:cs="Arial"/>
                          <w:b/>
                          <w:color w:val="FFBAFF"/>
                          <w:sz w:val="16"/>
                          <w:szCs w:val="16"/>
                        </w:rPr>
                      </w:pPr>
                      <w:r w:rsidRPr="005A0FED">
                        <w:rPr>
                          <w:rFonts w:cs="Arial"/>
                          <w:b/>
                          <w:color w:val="7F7F7F" w:themeColor="text1" w:themeTint="80"/>
                          <w:sz w:val="16"/>
                          <w:szCs w:val="16"/>
                        </w:rPr>
                        <w:t>• Preparation week</w:t>
                      </w:r>
                      <w:r w:rsidRPr="00F90EBC">
                        <w:rPr>
                          <w:rFonts w:cs="Arial"/>
                          <w:b/>
                          <w:color w:val="FFBAFF"/>
                          <w:sz w:val="16"/>
                          <w:szCs w:val="16"/>
                        </w:rPr>
                        <w:br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2D57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078111D" wp14:editId="28932B19">
                <wp:simplePos x="0" y="0"/>
                <wp:positionH relativeFrom="column">
                  <wp:posOffset>3903345</wp:posOffset>
                </wp:positionH>
                <wp:positionV relativeFrom="paragraph">
                  <wp:posOffset>7647305</wp:posOffset>
                </wp:positionV>
                <wp:extent cx="3352800" cy="463550"/>
                <wp:effectExtent l="0" t="0" r="0" b="0"/>
                <wp:wrapSquare wrapText="bothSides"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46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F3C4A4" w14:textId="58537B81" w:rsidR="00A94561" w:rsidRPr="00A81333" w:rsidRDefault="00A94561" w:rsidP="00164688">
                            <w:pPr>
                              <w:jc w:val="center"/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</w:pP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 xml:space="preserve">Term 4 </w:t>
                            </w: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 xml:space="preserve">Tuesday 6 October – Friday </w:t>
                            </w:r>
                            <w:r w:rsidRPr="00821175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1 December</w:t>
                            </w:r>
                            <w:r w:rsidRPr="00821175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10 wee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8111D" id="Text Box 83" o:spid="_x0000_s1040" type="#_x0000_t202" style="position:absolute;margin-left:307.35pt;margin-top:602.15pt;width:264pt;height:36.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" filled="f" stroked="f">
                <v:textbox>
                  <w:txbxContent>
                    <w:p w14:paraId="10F3C4A4" w14:textId="58537B81" w:rsidR="00A94561" w:rsidRPr="00A81333" w:rsidRDefault="00A94561" w:rsidP="00164688">
                      <w:pPr>
                        <w:jc w:val="center"/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</w:pP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 xml:space="preserve">Term 4 </w:t>
                      </w: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br/>
                      </w:r>
                      <w:r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 xml:space="preserve">Tuesday 6 October – Friday </w:t>
                      </w:r>
                      <w:r w:rsidRPr="00821175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1 December</w:t>
                      </w:r>
                      <w:r w:rsidRPr="00821175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 xml:space="preserve">- </w:t>
                      </w: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10 wee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2D57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D051239" wp14:editId="30E917C7">
                <wp:simplePos x="0" y="0"/>
                <wp:positionH relativeFrom="column">
                  <wp:posOffset>321945</wp:posOffset>
                </wp:positionH>
                <wp:positionV relativeFrom="paragraph">
                  <wp:posOffset>7647391</wp:posOffset>
                </wp:positionV>
                <wp:extent cx="3352800" cy="463550"/>
                <wp:effectExtent l="0" t="0" r="0" b="0"/>
                <wp:wrapSquare wrapText="bothSides"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46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91471E" w14:textId="276B4D7F" w:rsidR="00A94561" w:rsidRPr="00A81333" w:rsidRDefault="00A94561" w:rsidP="00164688">
                            <w:pPr>
                              <w:jc w:val="center"/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</w:pP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Term 3</w:t>
                            </w: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br/>
                            </w:r>
                            <w:r w:rsidRPr="00821175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Monda</w:t>
                            </w:r>
                            <w:r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y 13 July – Friday 18</w:t>
                            </w:r>
                            <w:r w:rsidRPr="00821175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 xml:space="preserve"> September </w:t>
                            </w:r>
                            <w:r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10 wee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51239" id="Text Box 89" o:spid="_x0000_s1041" type="#_x0000_t202" style="position:absolute;margin-left:25.35pt;margin-top:602.15pt;width:264pt;height:36.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" filled="f" stroked="f">
                <v:textbox>
                  <w:txbxContent>
                    <w:p w14:paraId="1791471E" w14:textId="276B4D7F" w:rsidR="00A94561" w:rsidRPr="00A81333" w:rsidRDefault="00A94561" w:rsidP="00164688">
                      <w:pPr>
                        <w:jc w:val="center"/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</w:pP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Term 3</w:t>
                      </w: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br/>
                      </w:r>
                      <w:r w:rsidRPr="00821175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Monda</w:t>
                      </w:r>
                      <w:r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y 13 July – Friday 18</w:t>
                      </w:r>
                      <w:r w:rsidRPr="00821175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 xml:space="preserve"> September </w:t>
                      </w:r>
                      <w:r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 xml:space="preserve">- </w:t>
                      </w: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10 wee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0782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D725C0A" wp14:editId="794201E2">
                <wp:simplePos x="0" y="0"/>
                <wp:positionH relativeFrom="column">
                  <wp:posOffset>3903345</wp:posOffset>
                </wp:positionH>
                <wp:positionV relativeFrom="paragraph">
                  <wp:posOffset>7199630</wp:posOffset>
                </wp:positionV>
                <wp:extent cx="3352800" cy="451485"/>
                <wp:effectExtent l="0" t="0" r="0" b="5715"/>
                <wp:wrapSquare wrapText="bothSides"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451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28996A" w14:textId="12CAA4C7" w:rsidR="00A94561" w:rsidRPr="00A81333" w:rsidRDefault="00A94561" w:rsidP="00164688">
                            <w:pPr>
                              <w:jc w:val="center"/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</w:pP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Term 2</w:t>
                            </w: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Monday 20 April – Fri</w:t>
                            </w:r>
                            <w:r w:rsidRPr="00821175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day 2</w:t>
                            </w:r>
                            <w:r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6</w:t>
                            </w:r>
                            <w:r w:rsidRPr="00821175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 xml:space="preserve"> June</w:t>
                            </w:r>
                            <w:r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 xml:space="preserve"> - 10 </w:t>
                            </w: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wee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25C0A" id="Text Box 91" o:spid="_x0000_s1042" type="#_x0000_t202" style="position:absolute;margin-left:307.35pt;margin-top:566.9pt;width:264pt;height:35.55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" filled="f" stroked="f">
                <v:textbox>
                  <w:txbxContent>
                    <w:p w14:paraId="6B28996A" w14:textId="12CAA4C7" w:rsidR="00A94561" w:rsidRPr="00A81333" w:rsidRDefault="00A94561" w:rsidP="00164688">
                      <w:pPr>
                        <w:jc w:val="center"/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</w:pP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Term 2</w:t>
                      </w: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br/>
                      </w:r>
                      <w:r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Monday 20 April – Fri</w:t>
                      </w:r>
                      <w:r w:rsidRPr="00821175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day 2</w:t>
                      </w:r>
                      <w:r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6</w:t>
                      </w:r>
                      <w:r w:rsidRPr="00821175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 xml:space="preserve"> June</w:t>
                      </w:r>
                      <w:r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 xml:space="preserve"> - 10 </w:t>
                      </w: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wee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0782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DBF8E73" wp14:editId="1ED0BC31">
                <wp:simplePos x="0" y="0"/>
                <wp:positionH relativeFrom="column">
                  <wp:posOffset>323850</wp:posOffset>
                </wp:positionH>
                <wp:positionV relativeFrom="paragraph">
                  <wp:posOffset>7211060</wp:posOffset>
                </wp:positionV>
                <wp:extent cx="3352800" cy="556260"/>
                <wp:effectExtent l="0" t="0" r="0" b="0"/>
                <wp:wrapSquare wrapText="bothSides"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F385AC" w14:textId="7D8B4E1C" w:rsidR="00A94561" w:rsidRPr="00A81333" w:rsidRDefault="00A94561" w:rsidP="00164688">
                            <w:pPr>
                              <w:jc w:val="center"/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</w:pP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Term 1</w:t>
                            </w: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br/>
                            </w:r>
                            <w:r w:rsidRPr="00821175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Tuesday 28 January – Friday 3 April -</w:t>
                            </w:r>
                            <w:r w:rsidRPr="00A81333">
                              <w:rPr>
                                <w:rFonts w:cs="Arial"/>
                                <w:color w:val="00BBE4"/>
                                <w:sz w:val="18"/>
                                <w:szCs w:val="18"/>
                              </w:rPr>
                              <w:t>10 wee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F8E73" id="Text Box 90" o:spid="_x0000_s1043" type="#_x0000_t202" style="position:absolute;margin-left:25.5pt;margin-top:567.8pt;width:264pt;height:43.8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" filled="f" stroked="f">
                <v:textbox>
                  <w:txbxContent>
                    <w:p w14:paraId="0CF385AC" w14:textId="7D8B4E1C" w:rsidR="00A94561" w:rsidRPr="00A81333" w:rsidRDefault="00A94561" w:rsidP="00164688">
                      <w:pPr>
                        <w:jc w:val="center"/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</w:pP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Term 1</w:t>
                      </w: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br/>
                      </w:r>
                      <w:r w:rsidRPr="00821175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Tuesday 28 January – Friday 3 April -</w:t>
                      </w:r>
                      <w:r w:rsidRPr="00A81333">
                        <w:rPr>
                          <w:rFonts w:cs="Arial"/>
                          <w:color w:val="00BBE4"/>
                          <w:sz w:val="18"/>
                          <w:szCs w:val="18"/>
                        </w:rPr>
                        <w:t>10 wee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2B1A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21A6B91" wp14:editId="0093341D">
                <wp:simplePos x="0" y="0"/>
                <wp:positionH relativeFrom="margin">
                  <wp:posOffset>2673350</wp:posOffset>
                </wp:positionH>
                <wp:positionV relativeFrom="paragraph">
                  <wp:posOffset>4108450</wp:posOffset>
                </wp:positionV>
                <wp:extent cx="2209800" cy="1259840"/>
                <wp:effectExtent l="0" t="0" r="0" b="10160"/>
                <wp:wrapSquare wrapText="bothSides"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259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472"/>
                              <w:gridCol w:w="472"/>
                              <w:gridCol w:w="472"/>
                              <w:gridCol w:w="472"/>
                            </w:tblGrid>
                            <w:tr w:rsidR="00A94561" w14:paraId="43E3C0FB" w14:textId="77777777" w:rsidTr="009E435A">
                              <w:trPr>
                                <w:trHeight w:val="390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77D8492D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F7C2C3F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9BA521E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BED0B96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FE2464B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6AF8C0D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79CC2A3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02AC186F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36F27E4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A5A0CFA" w14:textId="0A02BE29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BB0A0AB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210B5C3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619B40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31D8275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E22A8A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A94561" w14:paraId="10A4DFFC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F321C0A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06A6A93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D876A0F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EFCA76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DAFE2AE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F97FE36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5001EA8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A94561" w14:paraId="0D08CFA6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0318EEE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84505C5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AFB3114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196B64B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DDC0F9F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E501F53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2CEA7D1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5</w:t>
                                  </w:r>
                                </w:p>
                              </w:tc>
                            </w:tr>
                            <w:tr w:rsidR="00A94561" w14:paraId="5FC058C9" w14:textId="77777777" w:rsidTr="009E435A">
                              <w:trPr>
                                <w:trHeight w:val="274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2612DB2A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C6E9527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95CCA2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7C494A8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B87E458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74FF2C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121FBAA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2</w:t>
                                  </w:r>
                                </w:p>
                              </w:tc>
                            </w:tr>
                            <w:tr w:rsidR="00A94561" w14:paraId="30685E71" w14:textId="77777777" w:rsidTr="009E435A">
                              <w:trPr>
                                <w:trHeight w:val="204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711B016A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4123D04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ABB7F85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617EC94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EDBCCC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14A9333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4FE073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9</w:t>
                                  </w:r>
                                </w:p>
                              </w:tc>
                            </w:tr>
                          </w:tbl>
                          <w:p w14:paraId="2EFBE021" w14:textId="77777777" w:rsidR="00A94561" w:rsidRPr="006D6D4A" w:rsidRDefault="00A94561" w:rsidP="009E435A"/>
                          <w:p w14:paraId="0FD22BFB" w14:textId="77777777" w:rsidR="00A94561" w:rsidRPr="006D6D4A" w:rsidRDefault="00A94561" w:rsidP="009E435A"/>
                          <w:p w14:paraId="0CEDF56F" w14:textId="77777777" w:rsidR="00A94561" w:rsidRPr="006D6D4A" w:rsidRDefault="00A94561" w:rsidP="009E435A"/>
                          <w:p w14:paraId="1FED4E1C" w14:textId="77777777" w:rsidR="00A94561" w:rsidRPr="006D6D4A" w:rsidRDefault="00A94561" w:rsidP="009E435A"/>
                          <w:p w14:paraId="32032112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A6B91" id="Text Box 53" o:spid="_x0000_s1044" type="#_x0000_t202" style="position:absolute;margin-left:210.5pt;margin-top:323.5pt;width:174pt;height:99.2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" filled="f" stroked="f">
                <v:textbox>
                  <w:txbxContent>
                    <w:tbl>
                      <w:tblPr>
                        <w:tblW w:w="0" w:type="auto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472"/>
                        <w:gridCol w:w="472"/>
                        <w:gridCol w:w="472"/>
                        <w:gridCol w:w="472"/>
                      </w:tblGrid>
                      <w:tr w:rsidR="00A94561" w14:paraId="43E3C0FB" w14:textId="77777777" w:rsidTr="009E435A">
                        <w:trPr>
                          <w:trHeight w:val="390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77D8492D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F7C2C3F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9BA521E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BED0B96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FE2464B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6AF8C0D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79CC2A3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02AC186F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36F27E4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A5A0CFA" w14:textId="0A02BE29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BB0A0AB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210B5C3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619B40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31D8275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E22A8A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</w:t>
                            </w:r>
                          </w:p>
                        </w:tc>
                      </w:tr>
                      <w:tr w:rsidR="00A94561" w14:paraId="10A4DFFC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F321C0A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06A6A93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D876A0F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EFCA76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DAFE2AE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F97FE36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5001EA8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8</w:t>
                            </w:r>
                          </w:p>
                        </w:tc>
                      </w:tr>
                      <w:tr w:rsidR="00A94561" w14:paraId="0D08CFA6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20318EEE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84505C5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AFB3114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196B64B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DDC0F9F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E501F53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2CEA7D1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5</w:t>
                            </w:r>
                          </w:p>
                        </w:tc>
                      </w:tr>
                      <w:tr w:rsidR="00A94561" w14:paraId="5FC058C9" w14:textId="77777777" w:rsidTr="009E435A">
                        <w:trPr>
                          <w:trHeight w:val="274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2612DB2A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C6E9527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95CCA2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7C494A8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B87E458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74FF2C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121FBAA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2</w:t>
                            </w:r>
                          </w:p>
                        </w:tc>
                      </w:tr>
                      <w:tr w:rsidR="00A94561" w14:paraId="30685E71" w14:textId="77777777" w:rsidTr="009E435A">
                        <w:trPr>
                          <w:trHeight w:val="204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711B016A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4123D04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ABB7F85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617EC94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EDBCCC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14A9333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4FE073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9</w:t>
                            </w:r>
                          </w:p>
                        </w:tc>
                      </w:tr>
                    </w:tbl>
                    <w:p w14:paraId="2EFBE021" w14:textId="77777777" w:rsidR="00A94561" w:rsidRPr="006D6D4A" w:rsidRDefault="00A94561" w:rsidP="009E435A"/>
                    <w:p w14:paraId="0FD22BFB" w14:textId="77777777" w:rsidR="00A94561" w:rsidRPr="006D6D4A" w:rsidRDefault="00A94561" w:rsidP="009E435A"/>
                    <w:p w14:paraId="0CEDF56F" w14:textId="77777777" w:rsidR="00A94561" w:rsidRPr="006D6D4A" w:rsidRDefault="00A94561" w:rsidP="009E435A"/>
                    <w:p w14:paraId="1FED4E1C" w14:textId="77777777" w:rsidR="00A94561" w:rsidRPr="006D6D4A" w:rsidRDefault="00A94561" w:rsidP="009E435A"/>
                    <w:p w14:paraId="32032112" w14:textId="77777777" w:rsidR="00A94561" w:rsidRPr="006D6D4A" w:rsidRDefault="00A94561" w:rsidP="00262B94"/>
                  </w:txbxContent>
                </v:textbox>
                <w10:wrap type="square" anchorx="margin"/>
              </v:shape>
            </w:pict>
          </mc:Fallback>
        </mc:AlternateContent>
      </w:r>
      <w:r w:rsidR="00165A17" w:rsidRPr="00164688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72B8C31" wp14:editId="0562CB80">
                <wp:simplePos x="0" y="0"/>
                <wp:positionH relativeFrom="column">
                  <wp:posOffset>5118100</wp:posOffset>
                </wp:positionH>
                <wp:positionV relativeFrom="paragraph">
                  <wp:posOffset>4108450</wp:posOffset>
                </wp:positionV>
                <wp:extent cx="2286635" cy="1259840"/>
                <wp:effectExtent l="0" t="0" r="0" b="10160"/>
                <wp:wrapSquare wrapText="bothSides"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635" cy="1259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W w:w="341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"/>
                              <w:gridCol w:w="472"/>
                              <w:gridCol w:w="472"/>
                              <w:gridCol w:w="581"/>
                              <w:gridCol w:w="472"/>
                              <w:gridCol w:w="472"/>
                              <w:gridCol w:w="472"/>
                            </w:tblGrid>
                            <w:tr w:rsidR="00A94561" w14:paraId="416E13B1" w14:textId="77777777" w:rsidTr="009E435A">
                              <w:trPr>
                                <w:trHeight w:val="295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778395DB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E18F443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E5F71FF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5EA544A9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W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547FF82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621D839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B70CCD0" w14:textId="77777777" w:rsidR="00A94561" w:rsidRPr="00B170B4" w:rsidRDefault="00A94561" w:rsidP="009E435A">
                                  <w:pPr>
                                    <w:jc w:val="center"/>
                                    <w:rPr>
                                      <w:color w:val="00BBE4"/>
                                    </w:rPr>
                                  </w:pPr>
                                  <w:r w:rsidRPr="00B170B4">
                                    <w:rPr>
                                      <w:color w:val="00BBE4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94561" w14:paraId="2BE36947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36F635C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E791FC2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7C40582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26141043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AC0B17B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D659F09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E9316ED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A94561" w14:paraId="5659AA96" w14:textId="77777777" w:rsidTr="009E435A">
                              <w:trPr>
                                <w:trHeight w:val="278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4E4A80D7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B3D8CD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3514B62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00C5AD5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A96D78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47D79E2D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5DC0FDF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2</w:t>
                                  </w:r>
                                </w:p>
                              </w:tc>
                            </w:tr>
                            <w:tr w:rsidR="00A94561" w14:paraId="566FBC12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48F22EC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DF8A265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67AAEF9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cya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cyan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7B97355C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2E6FF62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22E04146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green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green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034D8D9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19</w:t>
                                  </w:r>
                                </w:p>
                              </w:tc>
                            </w:tr>
                            <w:tr w:rsidR="00A94561" w14:paraId="547B3C5E" w14:textId="77777777" w:rsidTr="009E435A">
                              <w:trPr>
                                <w:trHeight w:val="303"/>
                              </w:trPr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78EE412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FD03EBC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30394FA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4B771D2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3A53A74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64C04835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F9F11D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</w:rPr>
                                    <w:t>26</w:t>
                                  </w:r>
                                </w:p>
                              </w:tc>
                            </w:tr>
                            <w:tr w:rsidR="00A94561" w14:paraId="291EC251" w14:textId="77777777" w:rsidTr="009E435A">
                              <w:tc>
                                <w:tcPr>
                                  <w:tcW w:w="471" w:type="dxa"/>
                                  <w:vAlign w:val="center"/>
                                </w:tcPr>
                                <w:p w14:paraId="16C7B9E4" w14:textId="77777777" w:rsidR="00A94561" w:rsidRPr="00292DD9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</w:rPr>
                                  </w:pPr>
                                  <w:r>
                                    <w:rPr>
                                      <w:color w:val="0072AD"/>
                                    </w:rP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07332E35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51805A94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581" w:type="dxa"/>
                                  <w:vAlign w:val="center"/>
                                </w:tcPr>
                                <w:p w14:paraId="441FC9DD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  <w:r w:rsidRPr="00FA09DE">
                                    <w:rPr>
                                      <w:color w:val="0072AD"/>
                                      <w:highlight w:val="magenta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129004EB" w14:textId="363401CB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3A1978D9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2" w:type="dxa"/>
                                  <w:vAlign w:val="center"/>
                                </w:tcPr>
                                <w:p w14:paraId="7E3DEFA0" w14:textId="77777777" w:rsidR="00A94561" w:rsidRPr="00FA09DE" w:rsidRDefault="00A94561" w:rsidP="009E435A">
                                  <w:pPr>
                                    <w:jc w:val="center"/>
                                    <w:rPr>
                                      <w:color w:val="0072AD"/>
                                      <w:highlight w:val="magenta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C115433" w14:textId="77777777" w:rsidR="00A94561" w:rsidRPr="006D6D4A" w:rsidRDefault="00A94561" w:rsidP="009E435A"/>
                          <w:p w14:paraId="5FD7F9E6" w14:textId="77777777" w:rsidR="00A94561" w:rsidRPr="006D6D4A" w:rsidRDefault="00A94561" w:rsidP="009E435A"/>
                          <w:p w14:paraId="7B9AD06E" w14:textId="77777777" w:rsidR="00A94561" w:rsidRPr="006D6D4A" w:rsidRDefault="00A94561" w:rsidP="009E435A"/>
                          <w:p w14:paraId="7D3B1108" w14:textId="77777777" w:rsidR="00A94561" w:rsidRPr="006D6D4A" w:rsidRDefault="00A94561" w:rsidP="009E435A"/>
                          <w:p w14:paraId="15467E5D" w14:textId="77777777" w:rsidR="00A94561" w:rsidRPr="006D6D4A" w:rsidRDefault="00A94561" w:rsidP="00262B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B8C31" id="Text Box 54" o:spid="_x0000_s1045" type="#_x0000_t202" style="position:absolute;margin-left:403pt;margin-top:323.5pt;width:180.05pt;height:99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" filled="f" stroked="f">
                <v:textbox>
                  <w:txbxContent>
                    <w:tbl>
                      <w:tblPr>
                        <w:tblW w:w="3412" w:type="dxa"/>
                        <w:tblLook w:val="04A0" w:firstRow="1" w:lastRow="0" w:firstColumn="1" w:lastColumn="0" w:noHBand="0" w:noVBand="1"/>
                      </w:tblPr>
                      <w:tblGrid>
                        <w:gridCol w:w="471"/>
                        <w:gridCol w:w="472"/>
                        <w:gridCol w:w="472"/>
                        <w:gridCol w:w="581"/>
                        <w:gridCol w:w="472"/>
                        <w:gridCol w:w="472"/>
                        <w:gridCol w:w="472"/>
                      </w:tblGrid>
                      <w:tr w:rsidR="00A94561" w14:paraId="416E13B1" w14:textId="77777777" w:rsidTr="009E435A">
                        <w:trPr>
                          <w:trHeight w:val="295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778395DB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E18F443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E5F71FF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5EA544A9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W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547FF82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621D839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B70CCD0" w14:textId="77777777" w:rsidR="00A94561" w:rsidRPr="00B170B4" w:rsidRDefault="00A94561" w:rsidP="009E435A">
                            <w:pPr>
                              <w:jc w:val="center"/>
                              <w:rPr>
                                <w:color w:val="00BBE4"/>
                              </w:rPr>
                            </w:pPr>
                            <w:r w:rsidRPr="00B170B4">
                              <w:rPr>
                                <w:color w:val="00BBE4"/>
                              </w:rPr>
                              <w:t>S</w:t>
                            </w:r>
                          </w:p>
                        </w:tc>
                      </w:tr>
                      <w:tr w:rsidR="00A94561" w14:paraId="2BE36947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36F635C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E791FC2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7C40582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26141043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AC0B17B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D659F09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E9316ED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5</w:t>
                            </w:r>
                          </w:p>
                        </w:tc>
                      </w:tr>
                      <w:tr w:rsidR="00A94561" w14:paraId="5659AA96" w14:textId="77777777" w:rsidTr="009E435A">
                        <w:trPr>
                          <w:trHeight w:val="278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4E4A80D7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B3D8CD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3514B62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00C5AD5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A96D78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47D79E2D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5DC0FDF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2</w:t>
                            </w:r>
                          </w:p>
                        </w:tc>
                      </w:tr>
                      <w:tr w:rsidR="00A94561" w14:paraId="566FBC12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48F22EC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DF8A265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67AAEF9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cya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cyan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7B97355C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2E6FF62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22E04146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green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green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034D8D9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19</w:t>
                            </w:r>
                          </w:p>
                        </w:tc>
                      </w:tr>
                      <w:tr w:rsidR="00A94561" w14:paraId="547B3C5E" w14:textId="77777777" w:rsidTr="009E435A">
                        <w:trPr>
                          <w:trHeight w:val="303"/>
                        </w:trPr>
                        <w:tc>
                          <w:tcPr>
                            <w:tcW w:w="471" w:type="dxa"/>
                            <w:vAlign w:val="center"/>
                          </w:tcPr>
                          <w:p w14:paraId="178EE412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FD03EBC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30394FA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4B771D2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3A53A74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64C04835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F9F11D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</w:rPr>
                              <w:t>26</w:t>
                            </w:r>
                          </w:p>
                        </w:tc>
                      </w:tr>
                      <w:tr w:rsidR="00A94561" w14:paraId="291EC251" w14:textId="77777777" w:rsidTr="009E435A">
                        <w:tc>
                          <w:tcPr>
                            <w:tcW w:w="471" w:type="dxa"/>
                            <w:vAlign w:val="center"/>
                          </w:tcPr>
                          <w:p w14:paraId="16C7B9E4" w14:textId="77777777" w:rsidR="00A94561" w:rsidRPr="00292DD9" w:rsidRDefault="00A94561" w:rsidP="009E435A">
                            <w:pPr>
                              <w:jc w:val="center"/>
                              <w:rPr>
                                <w:color w:val="0072AD"/>
                              </w:rPr>
                            </w:pPr>
                            <w:r>
                              <w:rPr>
                                <w:color w:val="0072AD"/>
                              </w:rPr>
                              <w:t>27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07332E35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51805A94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581" w:type="dxa"/>
                            <w:vAlign w:val="center"/>
                          </w:tcPr>
                          <w:p w14:paraId="441FC9DD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  <w:r w:rsidRPr="00FA09DE">
                              <w:rPr>
                                <w:color w:val="0072AD"/>
                                <w:highlight w:val="magenta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129004EB" w14:textId="363401CB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3A1978D9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</w:p>
                        </w:tc>
                        <w:tc>
                          <w:tcPr>
                            <w:tcW w:w="472" w:type="dxa"/>
                            <w:vAlign w:val="center"/>
                          </w:tcPr>
                          <w:p w14:paraId="7E3DEFA0" w14:textId="77777777" w:rsidR="00A94561" w:rsidRPr="00FA09DE" w:rsidRDefault="00A94561" w:rsidP="009E435A">
                            <w:pPr>
                              <w:jc w:val="center"/>
                              <w:rPr>
                                <w:color w:val="0072AD"/>
                                <w:highlight w:val="magenta"/>
                              </w:rPr>
                            </w:pPr>
                          </w:p>
                        </w:tc>
                      </w:tr>
                    </w:tbl>
                    <w:p w14:paraId="1C115433" w14:textId="77777777" w:rsidR="00A94561" w:rsidRPr="006D6D4A" w:rsidRDefault="00A94561" w:rsidP="009E435A"/>
                    <w:p w14:paraId="5FD7F9E6" w14:textId="77777777" w:rsidR="00A94561" w:rsidRPr="006D6D4A" w:rsidRDefault="00A94561" w:rsidP="009E435A"/>
                    <w:p w14:paraId="7B9AD06E" w14:textId="77777777" w:rsidR="00A94561" w:rsidRPr="006D6D4A" w:rsidRDefault="00A94561" w:rsidP="009E435A"/>
                    <w:p w14:paraId="7D3B1108" w14:textId="77777777" w:rsidR="00A94561" w:rsidRPr="006D6D4A" w:rsidRDefault="00A94561" w:rsidP="009E435A"/>
                    <w:p w14:paraId="15467E5D" w14:textId="77777777" w:rsidR="00A94561" w:rsidRPr="006D6D4A" w:rsidRDefault="00A94561" w:rsidP="00262B94"/>
                  </w:txbxContent>
                </v:textbox>
                <w10:wrap type="square"/>
              </v:shape>
            </w:pict>
          </mc:Fallback>
        </mc:AlternateContent>
      </w:r>
      <w:bookmarkStart w:id="0" w:name="_GoBack"/>
      <w:bookmarkEnd w:id="0"/>
      <w:r w:rsidR="00736271">
        <w:t xml:space="preserve">  </w:t>
      </w:r>
    </w:p>
    <w:sectPr w:rsidR="0056090C" w:rsidRPr="00292DD9" w:rsidSect="00A94561">
      <w:headerReference w:type="default" r:id="rId11"/>
      <w:pgSz w:w="11900" w:h="16840"/>
      <w:pgMar w:top="0" w:right="0" w:bottom="0" w:left="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068EB2" w14:textId="77777777" w:rsidR="00A94561" w:rsidRDefault="00A94561" w:rsidP="00292DD9">
      <w:r>
        <w:separator/>
      </w:r>
    </w:p>
  </w:endnote>
  <w:endnote w:type="continuationSeparator" w:id="0">
    <w:p w14:paraId="056E9829" w14:textId="77777777" w:rsidR="00A94561" w:rsidRDefault="00A94561" w:rsidP="00292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1D8F53" w14:textId="77777777" w:rsidR="00A94561" w:rsidRDefault="00A94561" w:rsidP="00292DD9">
      <w:r>
        <w:separator/>
      </w:r>
    </w:p>
  </w:footnote>
  <w:footnote w:type="continuationSeparator" w:id="0">
    <w:p w14:paraId="68B0DF9B" w14:textId="77777777" w:rsidR="00A94561" w:rsidRDefault="00A94561" w:rsidP="00292D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29EF9" w14:textId="6CFC26B6" w:rsidR="00A94561" w:rsidRDefault="00A94561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39A8C39F" wp14:editId="4DA313AD">
          <wp:simplePos x="0" y="0"/>
          <wp:positionH relativeFrom="page">
            <wp:posOffset>-8630</wp:posOffset>
          </wp:positionH>
          <wp:positionV relativeFrom="page">
            <wp:posOffset>0</wp:posOffset>
          </wp:positionV>
          <wp:extent cx="7554618" cy="10690737"/>
          <wp:effectExtent l="0" t="0" r="1905" b="317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j.beitz/Desktop/parentscalendar 2016_TEMPLATE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4618" cy="106907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TI0MTYwMrQ0MzFV0lEKTi0uzszPAykwqgUA4FbjVSwAAAA="/>
  </w:docVars>
  <w:rsids>
    <w:rsidRoot w:val="00292DD9"/>
    <w:rsid w:val="00055DA5"/>
    <w:rsid w:val="000B5B75"/>
    <w:rsid w:val="001243F5"/>
    <w:rsid w:val="00164688"/>
    <w:rsid w:val="00165A17"/>
    <w:rsid w:val="001A0489"/>
    <w:rsid w:val="001D4998"/>
    <w:rsid w:val="001E0BA8"/>
    <w:rsid w:val="001F55D6"/>
    <w:rsid w:val="002024B8"/>
    <w:rsid w:val="00203BE5"/>
    <w:rsid w:val="00226F4E"/>
    <w:rsid w:val="00234B25"/>
    <w:rsid w:val="00242B9A"/>
    <w:rsid w:val="00262B94"/>
    <w:rsid w:val="00266B56"/>
    <w:rsid w:val="00267942"/>
    <w:rsid w:val="00271CF7"/>
    <w:rsid w:val="00283B1D"/>
    <w:rsid w:val="00292DD9"/>
    <w:rsid w:val="00295FA8"/>
    <w:rsid w:val="0031748D"/>
    <w:rsid w:val="00330A05"/>
    <w:rsid w:val="00394C51"/>
    <w:rsid w:val="00396DB5"/>
    <w:rsid w:val="003C045F"/>
    <w:rsid w:val="003D5CD2"/>
    <w:rsid w:val="00437204"/>
    <w:rsid w:val="00447D38"/>
    <w:rsid w:val="004B0B5B"/>
    <w:rsid w:val="004E1D5B"/>
    <w:rsid w:val="00536FCB"/>
    <w:rsid w:val="0056090C"/>
    <w:rsid w:val="00561B2C"/>
    <w:rsid w:val="005A0FED"/>
    <w:rsid w:val="005E2019"/>
    <w:rsid w:val="00623EF2"/>
    <w:rsid w:val="00631B97"/>
    <w:rsid w:val="0064799E"/>
    <w:rsid w:val="00690782"/>
    <w:rsid w:val="00694A3F"/>
    <w:rsid w:val="006A7973"/>
    <w:rsid w:val="006D4BC8"/>
    <w:rsid w:val="00722882"/>
    <w:rsid w:val="00724A39"/>
    <w:rsid w:val="00736271"/>
    <w:rsid w:val="00744ACE"/>
    <w:rsid w:val="0075003D"/>
    <w:rsid w:val="007569CD"/>
    <w:rsid w:val="0076419E"/>
    <w:rsid w:val="00775E08"/>
    <w:rsid w:val="007B18B7"/>
    <w:rsid w:val="007D7A87"/>
    <w:rsid w:val="007E2005"/>
    <w:rsid w:val="008069A6"/>
    <w:rsid w:val="00815FC3"/>
    <w:rsid w:val="00821175"/>
    <w:rsid w:val="008613D5"/>
    <w:rsid w:val="00864E37"/>
    <w:rsid w:val="008A2ED2"/>
    <w:rsid w:val="008D33B2"/>
    <w:rsid w:val="008E0199"/>
    <w:rsid w:val="0091216C"/>
    <w:rsid w:val="0092500E"/>
    <w:rsid w:val="00954E64"/>
    <w:rsid w:val="00987290"/>
    <w:rsid w:val="009E435A"/>
    <w:rsid w:val="00A20609"/>
    <w:rsid w:val="00A24FEB"/>
    <w:rsid w:val="00A6239F"/>
    <w:rsid w:val="00A66D4F"/>
    <w:rsid w:val="00A81333"/>
    <w:rsid w:val="00A94561"/>
    <w:rsid w:val="00AB5078"/>
    <w:rsid w:val="00AC61E1"/>
    <w:rsid w:val="00B02C7B"/>
    <w:rsid w:val="00B170B4"/>
    <w:rsid w:val="00B6247E"/>
    <w:rsid w:val="00B92801"/>
    <w:rsid w:val="00BE369B"/>
    <w:rsid w:val="00BF5498"/>
    <w:rsid w:val="00C5776F"/>
    <w:rsid w:val="00C77B2F"/>
    <w:rsid w:val="00CA56B1"/>
    <w:rsid w:val="00CC2A11"/>
    <w:rsid w:val="00D044CA"/>
    <w:rsid w:val="00DC27C4"/>
    <w:rsid w:val="00E203A8"/>
    <w:rsid w:val="00E35AC1"/>
    <w:rsid w:val="00EA2520"/>
    <w:rsid w:val="00EC54B4"/>
    <w:rsid w:val="00EF2981"/>
    <w:rsid w:val="00F26CA9"/>
    <w:rsid w:val="00F32D57"/>
    <w:rsid w:val="00F46505"/>
    <w:rsid w:val="00F731F8"/>
    <w:rsid w:val="00F90EBC"/>
    <w:rsid w:val="00FA09DE"/>
    <w:rsid w:val="00FA21CA"/>
    <w:rsid w:val="00FC1AA3"/>
    <w:rsid w:val="00FC2117"/>
    <w:rsid w:val="00FC771C"/>
    <w:rsid w:val="00FF1772"/>
    <w:rsid w:val="00FF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0F179D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D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2DD9"/>
  </w:style>
  <w:style w:type="paragraph" w:styleId="Footer">
    <w:name w:val="footer"/>
    <w:basedOn w:val="Normal"/>
    <w:link w:val="FooterChar"/>
    <w:uiPriority w:val="99"/>
    <w:unhideWhenUsed/>
    <w:rsid w:val="00292D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2DD9"/>
  </w:style>
  <w:style w:type="table" w:styleId="TableGrid">
    <w:name w:val="Table Grid"/>
    <w:basedOn w:val="TableNormal"/>
    <w:uiPriority w:val="39"/>
    <w:rsid w:val="00292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09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9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F552FE0007D44FA8C1947871D9B2AA" ma:contentTypeVersion="4" ma:contentTypeDescription="Create a new document." ma:contentTypeScope="" ma:versionID="a5a373f714eb0aeb89f5b2b711728df9">
  <xsd:schema xmlns:xsd="http://www.w3.org/2001/XMLSchema" xmlns:xs="http://www.w3.org/2001/XMLSchema" xmlns:p="http://schemas.microsoft.com/office/2006/metadata/properties" xmlns:ns2="27ce5b9a-2222-4ab2-8684-b1cdd0c7b276" xmlns:ns3="http://schemas.microsoft.com/sharepoint/v4" targetNamespace="http://schemas.microsoft.com/office/2006/metadata/properties" ma:root="true" ma:fieldsID="89153583f78b2b426468bde4acace79b" ns2:_="" ns3:_="">
    <xsd:import namespace="27ce5b9a-2222-4ab2-8684-b1cdd0c7b27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2:TaxKeywordTaxHTField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e5b9a-2222-4ab2-8684-b1cdd0c7b2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3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d26c979b-4ca0-4e84-bb63-3c5e17435533}" ma:internalName="TaxCatchAll" ma:showField="CatchAllData" ma:web="27ce5b9a-2222-4ab2-8684-b1cdd0c7b2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TaxCatchAll xmlns="27ce5b9a-2222-4ab2-8684-b1cdd0c7b276"/>
    <TaxKeywordTaxHTField xmlns="27ce5b9a-2222-4ab2-8684-b1cdd0c7b276">
      <Terms xmlns="http://schemas.microsoft.com/office/infopath/2007/PartnerControls"/>
    </TaxKeywordTaxHTField>
    <_dlc_DocId xmlns="27ce5b9a-2222-4ab2-8684-b1cdd0c7b276">DD56Y3WVYUVX-65-1483</_dlc_DocId>
    <_dlc_DocIdUrl xmlns="27ce5b9a-2222-4ab2-8684-b1cdd0c7b276">
      <Url>https://login.candk.asn.au/depts/marketing/_layouts/15/DocIdRedir.aspx?ID=DD56Y3WVYUVX-65-1483</Url>
      <Description>DD56Y3WVYUVX-65-1483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30B51C-D687-439B-9D59-C41DAE8758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e5b9a-2222-4ab2-8684-b1cdd0c7b276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2B2C67-B2C2-491F-A171-6B1D6D9C7782}">
  <ds:schemaRefs>
    <ds:schemaRef ds:uri="27ce5b9a-2222-4ab2-8684-b1cdd0c7b276"/>
    <ds:schemaRef ds:uri="http://schemas.microsoft.com/office/2006/documentManagement/types"/>
    <ds:schemaRef ds:uri="http://schemas.microsoft.com/sharepoint/v4"/>
    <ds:schemaRef ds:uri="http://purl.org/dc/dcmitype/"/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39470E4-9D94-41A0-AF63-9DA5F1D44B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D9AB6B-CE28-44E4-BDED-15BFD897FCA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FA2DEE3-017A-4183-8C6A-40C25E043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1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Beitz</dc:creator>
  <cp:keywords/>
  <dc:description/>
  <cp:lastModifiedBy>Carolyn Symonds</cp:lastModifiedBy>
  <cp:revision>13</cp:revision>
  <cp:lastPrinted>2020-01-12T21:21:00Z</cp:lastPrinted>
  <dcterms:created xsi:type="dcterms:W3CDTF">2019-07-23T06:12:00Z</dcterms:created>
  <dcterms:modified xsi:type="dcterms:W3CDTF">2020-01-12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F552FE0007D44FA8C1947871D9B2AA</vt:lpwstr>
  </property>
  <property fmtid="{D5CDD505-2E9C-101B-9397-08002B2CF9AE}" pid="3" name="_dlc_DocIdItemGuid">
    <vt:lpwstr>36f10cff-69c8-4f72-b102-fa8819d0d8d2</vt:lpwstr>
  </property>
</Properties>
</file>